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7CECC" w14:textId="074B25EC" w:rsidR="000147E9" w:rsidRPr="000147E9" w:rsidRDefault="000147E9" w:rsidP="00D05AB7">
      <w:pPr>
        <w:bidi/>
        <w:jc w:val="center"/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</w:pPr>
      <w:r w:rsidRPr="000147E9">
        <w:rPr>
          <w:rFonts w:ascii="Sakkal Majalla" w:hAnsi="Sakkal Majalla" w:cs="Sakkal Majalla"/>
          <w:b/>
          <w:bCs/>
          <w:noProof/>
          <w:color w:val="1F3864" w:themeColor="accent5" w:themeShade="80"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68FA87FA" wp14:editId="0169BB63">
                <wp:simplePos x="0" y="0"/>
                <wp:positionH relativeFrom="column">
                  <wp:posOffset>1120140</wp:posOffset>
                </wp:positionH>
                <wp:positionV relativeFrom="paragraph">
                  <wp:posOffset>-7620</wp:posOffset>
                </wp:positionV>
                <wp:extent cx="4490720" cy="1352550"/>
                <wp:effectExtent l="0" t="0" r="508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0720" cy="1352550"/>
                          <a:chOff x="0" y="0"/>
                          <a:chExt cx="4490720" cy="1352550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C:\Users\admin\AppData\Local\Microsoft\Windows\INetCache\Content.Word\Logos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7800" y="106680"/>
                            <a:ext cx="3042920" cy="1126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795" t="30224" r="29550" b="27584"/>
                          <a:stretch/>
                        </pic:blipFill>
                        <pic:spPr bwMode="auto">
                          <a:xfrm>
                            <a:off x="0" y="0"/>
                            <a:ext cx="1303020" cy="1352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94711EC" id="Group 1" o:spid="_x0000_s1026" style="position:absolute;margin-left:88.2pt;margin-top:-.6pt;width:353.6pt;height:106.5pt;z-index:-251656192" coordsize="44907,1352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8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style="position:absolute;left:14478;top:1066;width:30429;height:112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">
                  <v:imagedata r:id="rId10" o:title="Logos"/>
                  <v:path arrowok="t"/>
                </v:shape>
                <v:shape id="Picture 13" o:spid="_x0000_s1028" type="#_x0000_t75" style="position:absolute;width:13030;height:13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">
                  <v:imagedata r:id="rId11" o:title="" croptop="19808f" cropbottom="18077f" cropleft="19526f" cropright="19366f"/>
                  <v:path arrowok="t"/>
                </v:shape>
              </v:group>
            </w:pict>
          </mc:Fallback>
        </mc:AlternateContent>
      </w:r>
    </w:p>
    <w:p w14:paraId="2A79C1AF" w14:textId="6D7910A0" w:rsidR="000147E9" w:rsidRPr="000147E9" w:rsidRDefault="000147E9" w:rsidP="000147E9">
      <w:pPr>
        <w:bidi/>
        <w:jc w:val="center"/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</w:pPr>
    </w:p>
    <w:p w14:paraId="4709423F" w14:textId="55648F7F" w:rsidR="000147E9" w:rsidRPr="000147E9" w:rsidRDefault="000147E9" w:rsidP="000147E9">
      <w:pPr>
        <w:bidi/>
        <w:jc w:val="center"/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</w:pPr>
    </w:p>
    <w:p w14:paraId="4E66613A" w14:textId="77777777" w:rsidR="000147E9" w:rsidRPr="000147E9" w:rsidRDefault="000147E9" w:rsidP="000147E9">
      <w:pPr>
        <w:bidi/>
        <w:jc w:val="center"/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</w:pPr>
    </w:p>
    <w:p w14:paraId="06E4C18F" w14:textId="6506BBFA" w:rsidR="00A94D00" w:rsidRPr="000147E9" w:rsidRDefault="00A94D00" w:rsidP="000147E9">
      <w:pPr>
        <w:bidi/>
        <w:jc w:val="center"/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</w:pP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مشروع </w:t>
      </w:r>
      <w:r w:rsidR="002C0246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>ا</w:t>
      </w: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لحماية الاجتماعية الطارئة </w:t>
      </w:r>
      <w:r w:rsidR="009E6219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>لمواجهة جائحة كورونا (كوفيد-</w:t>
      </w:r>
      <w:r w:rsidR="00D05AB7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>19)</w:t>
      </w:r>
      <w:r w:rsidR="009E6219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 -</w:t>
      </w: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</w:rPr>
        <w:t xml:space="preserve"> </w:t>
      </w: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>الضفة الغربية</w:t>
      </w:r>
      <w:r w:rsidR="009E6219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 وغزة</w:t>
      </w:r>
    </w:p>
    <w:p w14:paraId="508AA3E7" w14:textId="637EE9C2" w:rsidR="00A94D00" w:rsidRPr="000147E9" w:rsidRDefault="009E6219" w:rsidP="00A94D00">
      <w:pPr>
        <w:bidi/>
        <w:jc w:val="center"/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</w:pP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>ال</w:t>
      </w:r>
      <w:r w:rsidR="00A94D00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مكون </w:t>
      </w: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>الثاني للمشروع :</w:t>
      </w:r>
      <w:r w:rsidR="00A94D00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>المال مقابل العمل (</w:t>
      </w:r>
      <w:r w:rsidR="00A94D00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</w:rPr>
        <w:t>C4W</w:t>
      </w:r>
      <w:r w:rsidR="00A94D00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>)</w:t>
      </w: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 – الضفة الغربية </w:t>
      </w:r>
    </w:p>
    <w:p w14:paraId="2C91A080" w14:textId="5421A6D0" w:rsidR="00F33A4F" w:rsidRPr="000147E9" w:rsidRDefault="00113169" w:rsidP="00B47583">
      <w:pPr>
        <w:bidi/>
        <w:spacing w:after="0" w:line="240" w:lineRule="auto"/>
        <w:jc w:val="center"/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</w:pP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>ملحق</w:t>
      </w:r>
      <w:r w:rsidR="00B47583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 رقم</w:t>
      </w: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 </w:t>
      </w:r>
      <w:r w:rsidR="00B47583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</w:rPr>
        <w:t>1</w:t>
      </w:r>
      <w:r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: </w:t>
      </w:r>
      <w:r w:rsidR="00F33A4F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نموذج </w:t>
      </w:r>
      <w:r w:rsidR="00B47583" w:rsidRPr="000147E9">
        <w:rPr>
          <w:rFonts w:ascii="Sakkal Majalla" w:hAnsi="Sakkal Majalla" w:cs="Sakkal Majalla"/>
          <w:b/>
          <w:bCs/>
          <w:color w:val="1F3864" w:themeColor="accent5" w:themeShade="80"/>
          <w:sz w:val="26"/>
          <w:szCs w:val="26"/>
          <w:rtl/>
        </w:rPr>
        <w:t xml:space="preserve">ملخص مقترح مشروع </w:t>
      </w:r>
    </w:p>
    <w:p w14:paraId="69C72078" w14:textId="75B5BD5A" w:rsidR="001C2266" w:rsidRDefault="001C2266" w:rsidP="00F33A4F">
      <w:pPr>
        <w:bidi/>
        <w:spacing w:after="0" w:line="240" w:lineRule="auto"/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</w:pPr>
    </w:p>
    <w:p w14:paraId="582E2A78" w14:textId="3C6BFAC2" w:rsidR="0032456E" w:rsidRPr="0032456E" w:rsidRDefault="0032456E" w:rsidP="0032456E">
      <w:pPr>
        <w:bidi/>
        <w:spacing w:after="0" w:line="240" w:lineRule="auto"/>
        <w:rPr>
          <w:rFonts w:ascii="Sakkal Majalla" w:hAnsi="Sakkal Majalla" w:cs="Sakkal Majalla"/>
          <w:b/>
          <w:bCs/>
          <w:color w:val="FF0000"/>
          <w:sz w:val="26"/>
          <w:szCs w:val="26"/>
          <w:rtl/>
        </w:rPr>
      </w:pPr>
      <w:r w:rsidRPr="00C3608D">
        <w:rPr>
          <w:rFonts w:ascii="Sakkal Majalla" w:hAnsi="Sakkal Majalla" w:cs="Sakkal Majalla" w:hint="cs"/>
          <w:b/>
          <w:bCs/>
          <w:color w:val="FF0000"/>
          <w:sz w:val="26"/>
          <w:szCs w:val="26"/>
          <w:rtl/>
        </w:rPr>
        <w:t>ملاحظة: الرجاء تعبئة الطلب كاملاً طباعة (ولن تقبل الطلبات المعبأة باليد).</w:t>
      </w:r>
    </w:p>
    <w:p w14:paraId="173590DC" w14:textId="77777777" w:rsidR="00F33A4F" w:rsidRPr="000147E9" w:rsidRDefault="001C2266" w:rsidP="00DF04AE">
      <w:pPr>
        <w:shd w:val="clear" w:color="auto" w:fill="DEEAF6" w:themeFill="accent1" w:themeFillTint="33"/>
        <w:bidi/>
        <w:spacing w:after="0" w:line="240" w:lineRule="auto"/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  <w:t>القسم</w:t>
      </w:r>
      <w:r w:rsidR="00F33A4F" w:rsidRPr="000147E9"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  <w:t xml:space="preserve"> 1 – معلومات أساسية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84"/>
        <w:gridCol w:w="6206"/>
      </w:tblGrid>
      <w:tr w:rsidR="00F33A4F" w:rsidRPr="000147E9" w14:paraId="438EE90E" w14:textId="77777777" w:rsidTr="000147E9">
        <w:tc>
          <w:tcPr>
            <w:tcW w:w="4584" w:type="dxa"/>
          </w:tcPr>
          <w:p w14:paraId="7D0305A9" w14:textId="77777777" w:rsidR="00F33A4F" w:rsidRPr="000147E9" w:rsidRDefault="00F33A4F" w:rsidP="00F33A4F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1.1 اسم المنظمة الرسمي بالعربية </w:t>
            </w:r>
          </w:p>
        </w:tc>
        <w:tc>
          <w:tcPr>
            <w:tcW w:w="6206" w:type="dxa"/>
          </w:tcPr>
          <w:p w14:paraId="77FD1801" w14:textId="2C07C556" w:rsidR="00F33A4F" w:rsidRPr="000147E9" w:rsidRDefault="0032456E" w:rsidP="00F33A4F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  <w:bookmarkEnd w:id="0"/>
          </w:p>
        </w:tc>
      </w:tr>
      <w:tr w:rsidR="0032456E" w:rsidRPr="000147E9" w14:paraId="3F5E22B6" w14:textId="77777777" w:rsidTr="000147E9">
        <w:tc>
          <w:tcPr>
            <w:tcW w:w="4584" w:type="dxa"/>
          </w:tcPr>
          <w:p w14:paraId="5C8FA051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2.1 اسم المنظمة الرسمي بالإنجليزية </w:t>
            </w:r>
          </w:p>
        </w:tc>
        <w:tc>
          <w:tcPr>
            <w:tcW w:w="6206" w:type="dxa"/>
          </w:tcPr>
          <w:p w14:paraId="0D06224A" w14:textId="1C18D83A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1EB0ECF0" w14:textId="77777777" w:rsidTr="000147E9">
        <w:tc>
          <w:tcPr>
            <w:tcW w:w="4584" w:type="dxa"/>
          </w:tcPr>
          <w:p w14:paraId="196671F1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3.1 نوع التسجيل </w:t>
            </w:r>
          </w:p>
        </w:tc>
        <w:tc>
          <w:tcPr>
            <w:tcW w:w="6206" w:type="dxa"/>
          </w:tcPr>
          <w:p w14:paraId="0A2DEB84" w14:textId="002BE28B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7992D1D4" w14:textId="77777777" w:rsidTr="000147E9">
        <w:tc>
          <w:tcPr>
            <w:tcW w:w="4584" w:type="dxa"/>
          </w:tcPr>
          <w:p w14:paraId="047E7FB1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4.1 رقم التسجيل </w:t>
            </w:r>
          </w:p>
        </w:tc>
        <w:tc>
          <w:tcPr>
            <w:tcW w:w="6206" w:type="dxa"/>
          </w:tcPr>
          <w:p w14:paraId="03F56E3D" w14:textId="2E9EAE30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40C2E2E1" w14:textId="77777777" w:rsidTr="000147E9">
        <w:tc>
          <w:tcPr>
            <w:tcW w:w="4584" w:type="dxa"/>
          </w:tcPr>
          <w:p w14:paraId="1088B0A6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5.1 تاريخ التأسيس </w:t>
            </w:r>
          </w:p>
        </w:tc>
        <w:tc>
          <w:tcPr>
            <w:tcW w:w="6206" w:type="dxa"/>
          </w:tcPr>
          <w:p w14:paraId="66ED82E1" w14:textId="188D2A0E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05B8448E" w14:textId="77777777" w:rsidTr="000147E9">
        <w:tc>
          <w:tcPr>
            <w:tcW w:w="4584" w:type="dxa"/>
          </w:tcPr>
          <w:p w14:paraId="0F86B638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6.1 عدد أعضاء مجلس الإدارة </w:t>
            </w:r>
          </w:p>
        </w:tc>
        <w:tc>
          <w:tcPr>
            <w:tcW w:w="6206" w:type="dxa"/>
          </w:tcPr>
          <w:p w14:paraId="3E094C13" w14:textId="7A9308F0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7E5A99BB" w14:textId="77777777" w:rsidTr="000147E9">
        <w:tc>
          <w:tcPr>
            <w:tcW w:w="4584" w:type="dxa"/>
          </w:tcPr>
          <w:p w14:paraId="092AB24A" w14:textId="278EA64C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7.1 اسم رئيس  مجلس الادارة</w:t>
            </w:r>
          </w:p>
        </w:tc>
        <w:tc>
          <w:tcPr>
            <w:tcW w:w="6206" w:type="dxa"/>
          </w:tcPr>
          <w:p w14:paraId="460664EC" w14:textId="75CAE5AE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687FE3BD" w14:textId="77777777" w:rsidTr="000147E9">
        <w:tc>
          <w:tcPr>
            <w:tcW w:w="4584" w:type="dxa"/>
          </w:tcPr>
          <w:p w14:paraId="74C89FA1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8.1 عنوان المقر الرئيسي ومعلومات التواصل </w:t>
            </w:r>
          </w:p>
        </w:tc>
        <w:tc>
          <w:tcPr>
            <w:tcW w:w="6206" w:type="dxa"/>
          </w:tcPr>
          <w:p w14:paraId="4FA0D7B4" w14:textId="03DA463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23B01E5E" w14:textId="77777777" w:rsidTr="000147E9">
        <w:tc>
          <w:tcPr>
            <w:tcW w:w="4584" w:type="dxa"/>
          </w:tcPr>
          <w:p w14:paraId="0D50B137" w14:textId="16177B3A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9.1 المدينة و المحافظة </w:t>
            </w:r>
          </w:p>
        </w:tc>
        <w:tc>
          <w:tcPr>
            <w:tcW w:w="6206" w:type="dxa"/>
          </w:tcPr>
          <w:p w14:paraId="6BAB3F81" w14:textId="67C46526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4B2F2662" w14:textId="77777777" w:rsidTr="000147E9">
        <w:tc>
          <w:tcPr>
            <w:tcW w:w="4584" w:type="dxa"/>
          </w:tcPr>
          <w:p w14:paraId="3689C235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10.1 الهاتف </w:t>
            </w:r>
          </w:p>
        </w:tc>
        <w:tc>
          <w:tcPr>
            <w:tcW w:w="6206" w:type="dxa"/>
          </w:tcPr>
          <w:p w14:paraId="5DEC3EB9" w14:textId="74695358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199DDD01" w14:textId="77777777" w:rsidTr="000147E9">
        <w:tc>
          <w:tcPr>
            <w:tcW w:w="4584" w:type="dxa"/>
          </w:tcPr>
          <w:p w14:paraId="6AE05C02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11.1 الفاكس </w:t>
            </w:r>
          </w:p>
        </w:tc>
        <w:tc>
          <w:tcPr>
            <w:tcW w:w="6206" w:type="dxa"/>
          </w:tcPr>
          <w:p w14:paraId="3C36B3D6" w14:textId="07AF506E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72BC261C" w14:textId="77777777" w:rsidTr="000147E9">
        <w:tc>
          <w:tcPr>
            <w:tcW w:w="4584" w:type="dxa"/>
          </w:tcPr>
          <w:p w14:paraId="5834350C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12.1 البريد الالكتروني </w:t>
            </w:r>
          </w:p>
        </w:tc>
        <w:tc>
          <w:tcPr>
            <w:tcW w:w="6206" w:type="dxa"/>
          </w:tcPr>
          <w:p w14:paraId="65E3E459" w14:textId="6BAD505E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4D6C7C2F" w14:textId="77777777" w:rsidTr="000147E9">
        <w:tc>
          <w:tcPr>
            <w:tcW w:w="4584" w:type="dxa"/>
          </w:tcPr>
          <w:p w14:paraId="370F0313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13.1 رابط الموقع الالكتروني </w:t>
            </w:r>
          </w:p>
        </w:tc>
        <w:tc>
          <w:tcPr>
            <w:tcW w:w="6206" w:type="dxa"/>
          </w:tcPr>
          <w:p w14:paraId="55F5AFF7" w14:textId="72F12021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30C80DE2" w14:textId="77777777" w:rsidTr="000147E9">
        <w:tc>
          <w:tcPr>
            <w:tcW w:w="4584" w:type="dxa"/>
          </w:tcPr>
          <w:p w14:paraId="55E4EEAA" w14:textId="46130296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14.1 جهة الاتصال والمنصب</w:t>
            </w:r>
          </w:p>
        </w:tc>
        <w:tc>
          <w:tcPr>
            <w:tcW w:w="6206" w:type="dxa"/>
          </w:tcPr>
          <w:p w14:paraId="4AA4D68F" w14:textId="276A871A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304AFE72" w14:textId="77777777" w:rsidTr="000147E9">
        <w:tc>
          <w:tcPr>
            <w:tcW w:w="4584" w:type="dxa"/>
          </w:tcPr>
          <w:p w14:paraId="05C95A17" w14:textId="62570809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15.1 هاتف جهة الاتصال</w:t>
            </w:r>
          </w:p>
        </w:tc>
        <w:tc>
          <w:tcPr>
            <w:tcW w:w="6206" w:type="dxa"/>
          </w:tcPr>
          <w:p w14:paraId="1891E6AB" w14:textId="3CCDC6B0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5AC2C9A7" w14:textId="77777777" w:rsidTr="000147E9">
        <w:tc>
          <w:tcPr>
            <w:tcW w:w="4584" w:type="dxa"/>
          </w:tcPr>
          <w:p w14:paraId="48102A77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16.1 عدد وموقع المكاتب الفرعية </w:t>
            </w:r>
          </w:p>
        </w:tc>
        <w:tc>
          <w:tcPr>
            <w:tcW w:w="6206" w:type="dxa"/>
          </w:tcPr>
          <w:p w14:paraId="2F39E2E9" w14:textId="3D4C2A66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75215BBA" w14:textId="77777777" w:rsidTr="000147E9">
        <w:tc>
          <w:tcPr>
            <w:tcW w:w="4584" w:type="dxa"/>
          </w:tcPr>
          <w:p w14:paraId="7DBEF0AB" w14:textId="345B8B13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17.1 المكان المستهدف (المحافظة</w:t>
            </w:r>
            <w:r w:rsidRPr="000147E9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/ </w:t>
            </w: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المحافظات)التي تعمل فيها المنظمة وتقدم خماتها</w:t>
            </w:r>
          </w:p>
        </w:tc>
        <w:tc>
          <w:tcPr>
            <w:tcW w:w="6206" w:type="dxa"/>
          </w:tcPr>
          <w:p w14:paraId="2123CAA2" w14:textId="2E036A71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B05BC6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1ED4E75D" w14:textId="77777777" w:rsidTr="000147E9">
        <w:tc>
          <w:tcPr>
            <w:tcW w:w="4584" w:type="dxa"/>
          </w:tcPr>
          <w:p w14:paraId="1BC8D53A" w14:textId="27D139D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lastRenderedPageBreak/>
              <w:t>18.1 الفئات المستهدفة من المنظمة</w:t>
            </w:r>
          </w:p>
        </w:tc>
        <w:tc>
          <w:tcPr>
            <w:tcW w:w="6206" w:type="dxa"/>
          </w:tcPr>
          <w:p w14:paraId="02A8BFDB" w14:textId="52AA4FB1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56CB723F" w14:textId="77777777" w:rsidTr="000147E9">
        <w:tc>
          <w:tcPr>
            <w:tcW w:w="4584" w:type="dxa"/>
          </w:tcPr>
          <w:p w14:paraId="68BC941B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19.1 عدد الموظفين الحاليين بدوام كامل </w:t>
            </w:r>
          </w:p>
        </w:tc>
        <w:tc>
          <w:tcPr>
            <w:tcW w:w="6206" w:type="dxa"/>
          </w:tcPr>
          <w:p w14:paraId="258ABEEE" w14:textId="6AC01CA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02F98605" w14:textId="77777777" w:rsidTr="000147E9">
        <w:tc>
          <w:tcPr>
            <w:tcW w:w="4584" w:type="dxa"/>
          </w:tcPr>
          <w:p w14:paraId="55EAC728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20.1 عدد الموظفين الحاليين بدوام جزئي </w:t>
            </w:r>
          </w:p>
        </w:tc>
        <w:tc>
          <w:tcPr>
            <w:tcW w:w="6206" w:type="dxa"/>
          </w:tcPr>
          <w:p w14:paraId="2AE7356E" w14:textId="67182D53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670E3F2F" w14:textId="77777777" w:rsidTr="000147E9">
        <w:tc>
          <w:tcPr>
            <w:tcW w:w="4584" w:type="dxa"/>
          </w:tcPr>
          <w:p w14:paraId="3997251D" w14:textId="77777777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21.1 عدد المتطوعين الحاليين </w:t>
            </w:r>
          </w:p>
        </w:tc>
        <w:tc>
          <w:tcPr>
            <w:tcW w:w="6206" w:type="dxa"/>
          </w:tcPr>
          <w:p w14:paraId="7677A552" w14:textId="258FB041" w:rsidR="0032456E" w:rsidRPr="000147E9" w:rsidRDefault="0032456E" w:rsidP="0032456E">
            <w:pPr>
              <w:bidi/>
              <w:spacing w:after="1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40460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</w:tbl>
    <w:p w14:paraId="289AECC8" w14:textId="77777777" w:rsidR="00F33A4F" w:rsidRPr="000147E9" w:rsidRDefault="00F33A4F" w:rsidP="00F33A4F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42932124" w14:textId="44277668" w:rsidR="00DF04AE" w:rsidRPr="000147E9" w:rsidRDefault="001C2266" w:rsidP="00DF04AE">
      <w:pPr>
        <w:shd w:val="clear" w:color="auto" w:fill="DEEAF6" w:themeFill="accent1" w:themeFillTint="33"/>
        <w:bidi/>
        <w:spacing w:after="0" w:line="240" w:lineRule="auto"/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  <w:t xml:space="preserve">القسم 2 </w:t>
      </w:r>
      <w:r w:rsidR="00E83976" w:rsidRPr="000147E9"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  <w:t xml:space="preserve">–قدرة وخبرة المنظمة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84"/>
        <w:gridCol w:w="960"/>
        <w:gridCol w:w="1740"/>
        <w:gridCol w:w="720"/>
        <w:gridCol w:w="1350"/>
        <w:gridCol w:w="1436"/>
      </w:tblGrid>
      <w:tr w:rsidR="0032456E" w:rsidRPr="000147E9" w14:paraId="2C7E9449" w14:textId="77777777" w:rsidTr="00DF04AE">
        <w:tc>
          <w:tcPr>
            <w:tcW w:w="4584" w:type="dxa"/>
          </w:tcPr>
          <w:p w14:paraId="25DCC7CF" w14:textId="77777777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1.2 منطقة/قطاع/مجال عمل المنظمة </w:t>
            </w:r>
          </w:p>
        </w:tc>
        <w:tc>
          <w:tcPr>
            <w:tcW w:w="6206" w:type="dxa"/>
            <w:gridSpan w:val="5"/>
          </w:tcPr>
          <w:p w14:paraId="21EA16EF" w14:textId="13C663EC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A93C55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23741FC5" w14:textId="77777777" w:rsidTr="00DF04AE">
        <w:tc>
          <w:tcPr>
            <w:tcW w:w="4584" w:type="dxa"/>
          </w:tcPr>
          <w:p w14:paraId="0F0B769C" w14:textId="66C54366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2.2 ملخص خلفية عن المنظمة (500 كلمة بأقصى حد)</w:t>
            </w:r>
          </w:p>
        </w:tc>
        <w:tc>
          <w:tcPr>
            <w:tcW w:w="6206" w:type="dxa"/>
            <w:gridSpan w:val="5"/>
          </w:tcPr>
          <w:p w14:paraId="45D1FA17" w14:textId="3CF400A5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A93C55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A93C55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176C2ADD" w14:textId="57F35EE2" w:rsidTr="00FA6E8A">
        <w:trPr>
          <w:trHeight w:val="420"/>
        </w:trPr>
        <w:tc>
          <w:tcPr>
            <w:tcW w:w="4584" w:type="dxa"/>
            <w:vMerge w:val="restart"/>
          </w:tcPr>
          <w:p w14:paraId="38F3931F" w14:textId="18080B9F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3.2 مجموع النفقات الفعلية للسنوات الثلاث 2019، 2018 &amp; 2017 </w:t>
            </w:r>
            <w:r w:rsidRPr="000147E9">
              <w:rPr>
                <w:rFonts w:ascii="Sakkal Majalla" w:hAnsi="Sakkal Majalla" w:cs="Sakkal Majalla"/>
                <w:sz w:val="26"/>
                <w:szCs w:val="26"/>
                <w:rtl/>
              </w:rPr>
              <w:t>بعملة الدولار الأمريكي</w:t>
            </w:r>
          </w:p>
        </w:tc>
        <w:tc>
          <w:tcPr>
            <w:tcW w:w="960" w:type="dxa"/>
          </w:tcPr>
          <w:p w14:paraId="09B59D9C" w14:textId="150D828A" w:rsidR="0032456E" w:rsidRPr="000147E9" w:rsidRDefault="0032456E" w:rsidP="0032456E">
            <w:pPr>
              <w:tabs>
                <w:tab w:val="left" w:pos="751"/>
              </w:tabs>
              <w:bidi/>
              <w:spacing w:after="160" w:line="259" w:lineRule="auto"/>
              <w:ind w:left="113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2019 </w:t>
            </w: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ab/>
            </w:r>
          </w:p>
        </w:tc>
        <w:tc>
          <w:tcPr>
            <w:tcW w:w="5246" w:type="dxa"/>
            <w:gridSpan w:val="4"/>
          </w:tcPr>
          <w:p w14:paraId="2E8BDD1E" w14:textId="218519A5" w:rsidR="0032456E" w:rsidRPr="000147E9" w:rsidRDefault="0032456E" w:rsidP="0032456E">
            <w:pPr>
              <w:tabs>
                <w:tab w:val="left" w:pos="751"/>
              </w:tabs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FF64D4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38995642" w14:textId="74ABB5B2" w:rsidTr="00FA6E8A">
        <w:trPr>
          <w:trHeight w:val="456"/>
        </w:trPr>
        <w:tc>
          <w:tcPr>
            <w:tcW w:w="4584" w:type="dxa"/>
            <w:vMerge/>
          </w:tcPr>
          <w:p w14:paraId="248E6FA6" w14:textId="77777777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960" w:type="dxa"/>
          </w:tcPr>
          <w:p w14:paraId="075DE7FC" w14:textId="47239476" w:rsidR="0032456E" w:rsidRPr="000147E9" w:rsidRDefault="0032456E" w:rsidP="0032456E">
            <w:pPr>
              <w:tabs>
                <w:tab w:val="left" w:pos="751"/>
              </w:tabs>
              <w:bidi/>
              <w:spacing w:after="160" w:line="259" w:lineRule="auto"/>
              <w:ind w:left="113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2018 </w:t>
            </w: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ab/>
            </w:r>
          </w:p>
        </w:tc>
        <w:tc>
          <w:tcPr>
            <w:tcW w:w="5246" w:type="dxa"/>
            <w:gridSpan w:val="4"/>
          </w:tcPr>
          <w:p w14:paraId="7A6674E8" w14:textId="0A35936E" w:rsidR="0032456E" w:rsidRPr="000147E9" w:rsidRDefault="0032456E" w:rsidP="0032456E">
            <w:pPr>
              <w:tabs>
                <w:tab w:val="left" w:pos="751"/>
              </w:tabs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FF64D4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37CAFD67" w14:textId="407178C8" w:rsidTr="00FA6E8A">
        <w:trPr>
          <w:trHeight w:val="611"/>
        </w:trPr>
        <w:tc>
          <w:tcPr>
            <w:tcW w:w="4584" w:type="dxa"/>
            <w:vMerge/>
          </w:tcPr>
          <w:p w14:paraId="14426BB8" w14:textId="77777777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960" w:type="dxa"/>
          </w:tcPr>
          <w:p w14:paraId="532B1B81" w14:textId="59D7CEC0" w:rsidR="0032456E" w:rsidRPr="000147E9" w:rsidRDefault="0032456E" w:rsidP="0032456E">
            <w:pPr>
              <w:tabs>
                <w:tab w:val="left" w:pos="751"/>
              </w:tabs>
              <w:bidi/>
              <w:spacing w:after="160" w:line="259" w:lineRule="auto"/>
              <w:ind w:left="113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2017 </w:t>
            </w: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ab/>
            </w:r>
          </w:p>
        </w:tc>
        <w:tc>
          <w:tcPr>
            <w:tcW w:w="5246" w:type="dxa"/>
            <w:gridSpan w:val="4"/>
          </w:tcPr>
          <w:p w14:paraId="5C3356F0" w14:textId="44659730" w:rsidR="0032456E" w:rsidRPr="000147E9" w:rsidRDefault="0032456E" w:rsidP="0032456E">
            <w:pPr>
              <w:tabs>
                <w:tab w:val="left" w:pos="751"/>
              </w:tabs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FF64D4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FF64D4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E83976" w:rsidRPr="000147E9" w14:paraId="6BEED272" w14:textId="77777777" w:rsidTr="00DF04AE">
        <w:tc>
          <w:tcPr>
            <w:tcW w:w="4584" w:type="dxa"/>
          </w:tcPr>
          <w:p w14:paraId="2BB514D0" w14:textId="7C179A39" w:rsidR="00E83976" w:rsidRPr="000147E9" w:rsidRDefault="00E83976" w:rsidP="00E83976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4.2 الاسم والمسمى الوظيفي، </w:t>
            </w:r>
            <w:r w:rsidR="004349F2"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 المؤهلات </w:t>
            </w: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الأكاديمية، وسنوات الخبرة لأعضاء طاقم موظفي المنظمة الرئيسيين</w:t>
            </w:r>
          </w:p>
        </w:tc>
        <w:tc>
          <w:tcPr>
            <w:tcW w:w="6206" w:type="dxa"/>
            <w:gridSpan w:val="5"/>
          </w:tcPr>
          <w:p w14:paraId="5CEC2FB3" w14:textId="77777777" w:rsidR="00E83976" w:rsidRPr="000147E9" w:rsidRDefault="00E83976" w:rsidP="00E83976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  <w:tr w:rsidR="00FA6E8A" w:rsidRPr="000147E9" w14:paraId="35A9DCF7" w14:textId="4C0640F8" w:rsidTr="00FA6E8A">
        <w:trPr>
          <w:trHeight w:val="336"/>
        </w:trPr>
        <w:tc>
          <w:tcPr>
            <w:tcW w:w="4584" w:type="dxa"/>
            <w:vMerge w:val="restart"/>
          </w:tcPr>
          <w:p w14:paraId="7F7C69F9" w14:textId="77777777" w:rsidR="00FA6E8A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5.2 المعرفين من مؤسسات شريكة للمنظمة</w:t>
            </w:r>
          </w:p>
          <w:p w14:paraId="440C593F" w14:textId="11F33BFE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>(الرجاء ذكر</w:t>
            </w: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 ثلاثة معرفين</w:t>
            </w: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>)</w:t>
            </w:r>
          </w:p>
        </w:tc>
        <w:tc>
          <w:tcPr>
            <w:tcW w:w="2700" w:type="dxa"/>
            <w:gridSpan w:val="2"/>
          </w:tcPr>
          <w:p w14:paraId="1DDC3D02" w14:textId="2843DC76" w:rsidR="00FA6E8A" w:rsidRPr="00FA6E8A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>اسم المؤسسة الرسمي</w:t>
            </w:r>
          </w:p>
        </w:tc>
        <w:tc>
          <w:tcPr>
            <w:tcW w:w="3506" w:type="dxa"/>
            <w:gridSpan w:val="3"/>
          </w:tcPr>
          <w:p w14:paraId="26F74283" w14:textId="0D703045" w:rsidR="00FA6E8A" w:rsidRPr="00FA6E8A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معلومات التواصل </w:t>
            </w:r>
          </w:p>
        </w:tc>
      </w:tr>
      <w:tr w:rsidR="0032456E" w:rsidRPr="000147E9" w14:paraId="36E3C670" w14:textId="678EBBA6" w:rsidTr="00FA6E8A">
        <w:trPr>
          <w:trHeight w:val="324"/>
        </w:trPr>
        <w:tc>
          <w:tcPr>
            <w:tcW w:w="4584" w:type="dxa"/>
            <w:vMerge/>
          </w:tcPr>
          <w:p w14:paraId="18FF9781" w14:textId="77777777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2700" w:type="dxa"/>
            <w:gridSpan w:val="2"/>
          </w:tcPr>
          <w:p w14:paraId="2063FCBE" w14:textId="2ADE5E2A" w:rsidR="0032456E" w:rsidRDefault="0032456E" w:rsidP="0032456E">
            <w:pPr>
              <w:pStyle w:val="ListParagraph"/>
              <w:numPr>
                <w:ilvl w:val="0"/>
                <w:numId w:val="19"/>
              </w:num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8751CE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bookmarkStart w:id="1" w:name="_GoBack"/>
            <w:bookmarkEnd w:id="1"/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3506" w:type="dxa"/>
            <w:gridSpan w:val="3"/>
          </w:tcPr>
          <w:p w14:paraId="696EFAEF" w14:textId="04559A7D" w:rsidR="0032456E" w:rsidRDefault="0032456E" w:rsidP="0032456E">
            <w:pPr>
              <w:pStyle w:val="ListParagraph"/>
              <w:bidi/>
              <w:ind w:left="36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>هاتف: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69C1C397" w14:textId="267F764A" w:rsidR="0032456E" w:rsidRDefault="0032456E" w:rsidP="0032456E">
            <w:pPr>
              <w:pStyle w:val="ListParagraph"/>
              <w:bidi/>
              <w:ind w:left="36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>بريد الكتروني: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732CB7C3" w14:textId="1D8AB76F" w:rsidTr="00FA6E8A">
        <w:trPr>
          <w:trHeight w:val="312"/>
        </w:trPr>
        <w:tc>
          <w:tcPr>
            <w:tcW w:w="4584" w:type="dxa"/>
            <w:vMerge/>
          </w:tcPr>
          <w:p w14:paraId="775FC94B" w14:textId="77777777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2700" w:type="dxa"/>
            <w:gridSpan w:val="2"/>
          </w:tcPr>
          <w:p w14:paraId="30BA3915" w14:textId="2FCF3BD0" w:rsidR="0032456E" w:rsidRDefault="0032456E" w:rsidP="0032456E">
            <w:pPr>
              <w:pStyle w:val="ListParagraph"/>
              <w:numPr>
                <w:ilvl w:val="0"/>
                <w:numId w:val="19"/>
              </w:numPr>
              <w:bidi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8751CE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3506" w:type="dxa"/>
            <w:gridSpan w:val="3"/>
          </w:tcPr>
          <w:p w14:paraId="537E5E0B" w14:textId="528FADDD" w:rsidR="0032456E" w:rsidRDefault="0032456E" w:rsidP="0032456E">
            <w:pPr>
              <w:pStyle w:val="ListParagraph"/>
              <w:bidi/>
              <w:ind w:left="36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>هاتف: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6DABEF12" w14:textId="6FE47B18" w:rsidR="0032456E" w:rsidRDefault="0032456E" w:rsidP="0032456E">
            <w:pPr>
              <w:pStyle w:val="ListParagraph"/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>بريد الكتروني: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603EA628" w14:textId="1E9ECAD8" w:rsidTr="00FA6E8A">
        <w:trPr>
          <w:trHeight w:val="444"/>
        </w:trPr>
        <w:tc>
          <w:tcPr>
            <w:tcW w:w="4584" w:type="dxa"/>
            <w:vMerge/>
          </w:tcPr>
          <w:p w14:paraId="15FC7880" w14:textId="77777777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2700" w:type="dxa"/>
            <w:gridSpan w:val="2"/>
          </w:tcPr>
          <w:p w14:paraId="11A774F5" w14:textId="3C366A23" w:rsidR="0032456E" w:rsidRDefault="0032456E" w:rsidP="0032456E">
            <w:pPr>
              <w:pStyle w:val="ListParagraph"/>
              <w:numPr>
                <w:ilvl w:val="0"/>
                <w:numId w:val="19"/>
              </w:numPr>
              <w:bidi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8751CE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8751C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3506" w:type="dxa"/>
            <w:gridSpan w:val="3"/>
          </w:tcPr>
          <w:p w14:paraId="473799B5" w14:textId="69348B8C" w:rsidR="0032456E" w:rsidRDefault="0032456E" w:rsidP="0032456E">
            <w:pPr>
              <w:pStyle w:val="ListParagraph"/>
              <w:bidi/>
              <w:ind w:left="36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>هاتف: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4CD874FE" w14:textId="438557B7" w:rsidR="0032456E" w:rsidRDefault="0032456E" w:rsidP="0032456E">
            <w:pPr>
              <w:pStyle w:val="ListParagraph"/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r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>بريد الكتروني: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FA6E8A" w:rsidRPr="000147E9" w14:paraId="6314F13B" w14:textId="5C92759F" w:rsidTr="00FA6E8A">
        <w:trPr>
          <w:trHeight w:val="330"/>
        </w:trPr>
        <w:tc>
          <w:tcPr>
            <w:tcW w:w="4584" w:type="dxa"/>
            <w:vMerge w:val="restart"/>
          </w:tcPr>
          <w:p w14:paraId="508EBC3B" w14:textId="77777777" w:rsidR="00FA6E8A" w:rsidRPr="000147E9" w:rsidRDefault="00FA6E8A" w:rsidP="00E83976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6.2 هل تملك المنظمة أي من التالية؟ </w:t>
            </w:r>
          </w:p>
        </w:tc>
        <w:tc>
          <w:tcPr>
            <w:tcW w:w="3420" w:type="dxa"/>
            <w:gridSpan w:val="3"/>
          </w:tcPr>
          <w:p w14:paraId="7FF48811" w14:textId="5498D6CF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إجراءات وسياسات إدارية وموارد بشرية </w:t>
            </w:r>
          </w:p>
        </w:tc>
        <w:tc>
          <w:tcPr>
            <w:tcW w:w="1350" w:type="dxa"/>
          </w:tcPr>
          <w:p w14:paraId="39E36377" w14:textId="631D56A7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-49688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نعم</w:t>
            </w:r>
          </w:p>
        </w:tc>
        <w:tc>
          <w:tcPr>
            <w:tcW w:w="1436" w:type="dxa"/>
          </w:tcPr>
          <w:p w14:paraId="79B74DD8" w14:textId="428C0FB0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542644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لا</w:t>
            </w:r>
          </w:p>
        </w:tc>
      </w:tr>
      <w:tr w:rsidR="00FA6E8A" w:rsidRPr="000147E9" w14:paraId="509F7465" w14:textId="5271450A" w:rsidTr="00FA6E8A">
        <w:trPr>
          <w:trHeight w:val="384"/>
        </w:trPr>
        <w:tc>
          <w:tcPr>
            <w:tcW w:w="4584" w:type="dxa"/>
            <w:vMerge/>
          </w:tcPr>
          <w:p w14:paraId="1FC884B3" w14:textId="77777777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3420" w:type="dxa"/>
            <w:gridSpan w:val="3"/>
          </w:tcPr>
          <w:p w14:paraId="6A977CE6" w14:textId="2B404AC7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دليل إجراءات وسياسات إدارة مالية (نعم/لا</w:t>
            </w:r>
          </w:p>
        </w:tc>
        <w:tc>
          <w:tcPr>
            <w:tcW w:w="1350" w:type="dxa"/>
          </w:tcPr>
          <w:p w14:paraId="11F90BA6" w14:textId="0E8D4840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-1237088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نعم</w:t>
            </w:r>
          </w:p>
        </w:tc>
        <w:tc>
          <w:tcPr>
            <w:tcW w:w="1436" w:type="dxa"/>
          </w:tcPr>
          <w:p w14:paraId="5E72775C" w14:textId="5D19683C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-1442368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لا</w:t>
            </w:r>
          </w:p>
        </w:tc>
      </w:tr>
      <w:tr w:rsidR="00FA6E8A" w:rsidRPr="000147E9" w14:paraId="64A06870" w14:textId="31D48B9B" w:rsidTr="00FA6E8A">
        <w:trPr>
          <w:trHeight w:val="288"/>
        </w:trPr>
        <w:tc>
          <w:tcPr>
            <w:tcW w:w="4584" w:type="dxa"/>
            <w:vMerge/>
          </w:tcPr>
          <w:p w14:paraId="70AA4E8C" w14:textId="77777777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3420" w:type="dxa"/>
            <w:gridSpan w:val="3"/>
          </w:tcPr>
          <w:p w14:paraId="50944ED0" w14:textId="1FA5132F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برامج محاسبية نعم/لا</w:t>
            </w:r>
          </w:p>
        </w:tc>
        <w:tc>
          <w:tcPr>
            <w:tcW w:w="1350" w:type="dxa"/>
          </w:tcPr>
          <w:p w14:paraId="0C8140F1" w14:textId="02DFECDA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170290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نعم</w:t>
            </w:r>
          </w:p>
        </w:tc>
        <w:tc>
          <w:tcPr>
            <w:tcW w:w="1436" w:type="dxa"/>
          </w:tcPr>
          <w:p w14:paraId="41FC7E65" w14:textId="73CF5DC9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-954485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لا</w:t>
            </w:r>
          </w:p>
        </w:tc>
      </w:tr>
      <w:tr w:rsidR="00FA6E8A" w:rsidRPr="000147E9" w14:paraId="17971D90" w14:textId="46AC7D7C" w:rsidTr="00FA6E8A">
        <w:trPr>
          <w:trHeight w:val="336"/>
        </w:trPr>
        <w:tc>
          <w:tcPr>
            <w:tcW w:w="4584" w:type="dxa"/>
            <w:vMerge/>
          </w:tcPr>
          <w:p w14:paraId="1055F78E" w14:textId="77777777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3420" w:type="dxa"/>
            <w:gridSpan w:val="3"/>
          </w:tcPr>
          <w:p w14:paraId="4D06C3EC" w14:textId="0E95DFBC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إجراءات مشتريات نعم/لا</w:t>
            </w:r>
          </w:p>
        </w:tc>
        <w:tc>
          <w:tcPr>
            <w:tcW w:w="1350" w:type="dxa"/>
          </w:tcPr>
          <w:p w14:paraId="5BE2355B" w14:textId="7B7B0521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-35896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نعم</w:t>
            </w:r>
          </w:p>
        </w:tc>
        <w:tc>
          <w:tcPr>
            <w:tcW w:w="1436" w:type="dxa"/>
          </w:tcPr>
          <w:p w14:paraId="6256DCE8" w14:textId="0EBF06B4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1929460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لا</w:t>
            </w:r>
          </w:p>
        </w:tc>
      </w:tr>
      <w:tr w:rsidR="00FA6E8A" w:rsidRPr="000147E9" w14:paraId="4D7870FE" w14:textId="63633996" w:rsidTr="00FA6E8A">
        <w:trPr>
          <w:trHeight w:val="294"/>
        </w:trPr>
        <w:tc>
          <w:tcPr>
            <w:tcW w:w="4584" w:type="dxa"/>
            <w:vMerge/>
          </w:tcPr>
          <w:p w14:paraId="6D4E190E" w14:textId="77777777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3420" w:type="dxa"/>
            <w:gridSpan w:val="3"/>
          </w:tcPr>
          <w:p w14:paraId="682423A5" w14:textId="0FC7BFF1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سياسة مكافحة الفساد نعم/لا</w:t>
            </w:r>
          </w:p>
        </w:tc>
        <w:tc>
          <w:tcPr>
            <w:tcW w:w="1350" w:type="dxa"/>
          </w:tcPr>
          <w:p w14:paraId="4E3AEACF" w14:textId="306B2838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-1562253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نعم</w:t>
            </w:r>
          </w:p>
        </w:tc>
        <w:tc>
          <w:tcPr>
            <w:tcW w:w="1436" w:type="dxa"/>
          </w:tcPr>
          <w:p w14:paraId="70A52401" w14:textId="169EE8C6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87065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لا</w:t>
            </w:r>
          </w:p>
        </w:tc>
      </w:tr>
      <w:tr w:rsidR="00FA6E8A" w:rsidRPr="000147E9" w14:paraId="0215EC8C" w14:textId="61B37829" w:rsidTr="00FA6E8A">
        <w:trPr>
          <w:trHeight w:val="420"/>
        </w:trPr>
        <w:tc>
          <w:tcPr>
            <w:tcW w:w="4584" w:type="dxa"/>
            <w:vMerge/>
          </w:tcPr>
          <w:p w14:paraId="72BDEBC9" w14:textId="77777777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3420" w:type="dxa"/>
            <w:gridSpan w:val="3"/>
          </w:tcPr>
          <w:p w14:paraId="7B0B7860" w14:textId="25C19D99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سياسة تضارب المصالح نعم/لا</w:t>
            </w:r>
          </w:p>
        </w:tc>
        <w:tc>
          <w:tcPr>
            <w:tcW w:w="1350" w:type="dxa"/>
          </w:tcPr>
          <w:p w14:paraId="6899850E" w14:textId="1C787E7F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-76068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نعم</w:t>
            </w:r>
          </w:p>
        </w:tc>
        <w:tc>
          <w:tcPr>
            <w:tcW w:w="1436" w:type="dxa"/>
          </w:tcPr>
          <w:p w14:paraId="3D15AFAF" w14:textId="5C61FDA4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-142272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لا</w:t>
            </w:r>
          </w:p>
        </w:tc>
      </w:tr>
      <w:tr w:rsidR="00FA6E8A" w:rsidRPr="000147E9" w14:paraId="76FDBAE2" w14:textId="5B2588C8" w:rsidTr="00FA6E8A">
        <w:trPr>
          <w:trHeight w:val="1080"/>
        </w:trPr>
        <w:tc>
          <w:tcPr>
            <w:tcW w:w="4584" w:type="dxa"/>
            <w:vMerge/>
          </w:tcPr>
          <w:p w14:paraId="564B73EF" w14:textId="77777777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  <w:tc>
          <w:tcPr>
            <w:tcW w:w="3420" w:type="dxa"/>
            <w:gridSpan w:val="3"/>
          </w:tcPr>
          <w:p w14:paraId="27AB703E" w14:textId="37B774C2" w:rsidR="00FA6E8A" w:rsidRPr="000147E9" w:rsidRDefault="00FA6E8A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سياسة التشكي نعم/لا</w:t>
            </w:r>
          </w:p>
        </w:tc>
        <w:tc>
          <w:tcPr>
            <w:tcW w:w="1350" w:type="dxa"/>
          </w:tcPr>
          <w:p w14:paraId="41612D32" w14:textId="2EDC4C3D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1821923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نعم</w:t>
            </w:r>
          </w:p>
        </w:tc>
        <w:tc>
          <w:tcPr>
            <w:tcW w:w="1436" w:type="dxa"/>
          </w:tcPr>
          <w:p w14:paraId="49FD5911" w14:textId="1850498B" w:rsidR="00FA6E8A" w:rsidRPr="000147E9" w:rsidRDefault="00DE1EED" w:rsidP="00FA6E8A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 w:hint="cs"/>
                  <w:sz w:val="26"/>
                  <w:szCs w:val="26"/>
                  <w:rtl/>
                  <w:lang w:bidi="ar-JO"/>
                </w:rPr>
                <w:id w:val="-1463112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6E8A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FA6E8A">
              <w:rPr>
                <w:rFonts w:ascii="Sakkal Majalla" w:hAnsi="Sakkal Majalla" w:cs="Sakkal Majalla" w:hint="cs"/>
                <w:sz w:val="26"/>
                <w:szCs w:val="26"/>
                <w:rtl/>
                <w:lang w:bidi="ar-JO"/>
              </w:rPr>
              <w:t xml:space="preserve"> لا</w:t>
            </w:r>
          </w:p>
        </w:tc>
      </w:tr>
      <w:tr w:rsidR="00E83976" w:rsidRPr="000147E9" w14:paraId="3A973409" w14:textId="77777777" w:rsidTr="00DF04AE">
        <w:tc>
          <w:tcPr>
            <w:tcW w:w="4584" w:type="dxa"/>
          </w:tcPr>
          <w:p w14:paraId="3577446B" w14:textId="1F52136F" w:rsidR="00E83976" w:rsidRPr="000147E9" w:rsidRDefault="00E83976" w:rsidP="00E83976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lastRenderedPageBreak/>
              <w:t>7.2 الملاحق الضرورية والوثائق المساندة</w:t>
            </w:r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A85C8C">
              <w:rPr>
                <w:rFonts w:ascii="Sakkal Majalla" w:hAnsi="Sakkal Majalla" w:cs="Sakkal Majalla" w:hint="cs"/>
                <w:sz w:val="26"/>
                <w:szCs w:val="26"/>
                <w:rtl/>
              </w:rPr>
              <w:t xml:space="preserve"> (الرجاء تأكيد ارفاق الوثيقة من خلال الإشارة إلى ذلك في المربع).</w:t>
            </w:r>
          </w:p>
        </w:tc>
        <w:tc>
          <w:tcPr>
            <w:tcW w:w="6206" w:type="dxa"/>
            <w:gridSpan w:val="5"/>
          </w:tcPr>
          <w:p w14:paraId="3B888A7F" w14:textId="13CB4CAE" w:rsidR="00E83976" w:rsidRPr="000147E9" w:rsidRDefault="00B47583" w:rsidP="00E83976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يرجى إرفاق </w:t>
            </w:r>
            <w:r w:rsidR="00EC7E5B"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نسخة واحدة عن الوثائق التالية: </w:t>
            </w:r>
          </w:p>
          <w:p w14:paraId="00360AE0" w14:textId="429C2D05" w:rsidR="00EC7E5B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127120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EC7E5B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شهادات التسجيل الرسمية</w:t>
            </w:r>
          </w:p>
          <w:p w14:paraId="344BD398" w14:textId="68EFFEC2" w:rsidR="00EC7E5B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-193419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EC7E5B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أسماء أعضاء مجلس الإدارة (كتاب رسمي)</w:t>
            </w:r>
          </w:p>
          <w:p w14:paraId="5C014C1B" w14:textId="320AC38C" w:rsidR="00EC7E5B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-146997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EC7E5B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خبرة المنظمة السابقة للسنوات الخمس الماضية (2016-2019 بترتيب تنازلي باستخدام النموذج 1.3)</w:t>
            </w:r>
          </w:p>
          <w:p w14:paraId="38D18086" w14:textId="3B77544E" w:rsidR="00EC7E5B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1879202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EC7E5B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التقارير السنوية للأعوام 2017، 2018، 2019 </w:t>
            </w:r>
          </w:p>
          <w:p w14:paraId="583C70EA" w14:textId="1BC2E6F5" w:rsidR="00EC7E5B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-1910841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EC7E5B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التقارير المالية المدققة لأعوام 2017، 2018، 2019 </w:t>
            </w:r>
          </w:p>
          <w:p w14:paraId="21C4B1DA" w14:textId="2DBA0836" w:rsidR="00EC7E5B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-192310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EC7E5B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معلومات الحساب البنكي الرئيسي الرسمي المحدثة (مع خاتم البنك) </w:t>
            </w:r>
          </w:p>
          <w:p w14:paraId="11E7C0CE" w14:textId="62E762CA" w:rsidR="00EC7E5B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-2087054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204293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السيرة الذاتية لأفراد الطاقم الرئيسي </w:t>
            </w:r>
          </w:p>
          <w:p w14:paraId="02DC52B1" w14:textId="758C267B" w:rsidR="00204293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-74518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204293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الدليل الإداري والموارد البشرية </w:t>
            </w:r>
          </w:p>
          <w:p w14:paraId="595CF816" w14:textId="2359508C" w:rsidR="00204293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-863825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204293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دليل إجراءات وسياسات إدارة مالية</w:t>
            </w:r>
          </w:p>
          <w:p w14:paraId="5EA64F24" w14:textId="70D44787" w:rsidR="00204293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738589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204293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دليل المشتريات </w:t>
            </w:r>
          </w:p>
          <w:p w14:paraId="2D36FF2E" w14:textId="756E5096" w:rsidR="00204293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804822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204293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سياسات تضارب المصالح، التشكي &amp; مكافحة الفساد </w:t>
            </w:r>
          </w:p>
          <w:p w14:paraId="31E85F27" w14:textId="0DA3CF4D" w:rsidR="00204293" w:rsidRPr="00A85C8C" w:rsidRDefault="00DE1EED" w:rsidP="00A85C8C">
            <w:pPr>
              <w:bidi/>
              <w:ind w:left="36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sdt>
              <w:sdtPr>
                <w:rPr>
                  <w:rFonts w:ascii="Sakkal Majalla" w:hAnsi="Sakkal Majalla" w:cs="Sakkal Majalla"/>
                  <w:sz w:val="26"/>
                  <w:szCs w:val="26"/>
                  <w:rtl/>
                  <w:lang w:bidi="ar-JO"/>
                </w:rPr>
                <w:id w:val="8858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C8C">
                  <w:rPr>
                    <w:rFonts w:ascii="Segoe UI Symbol" w:eastAsia="MS Gothic" w:hAnsi="Segoe UI Symbol" w:cs="Segoe UI Symbol" w:hint="cs"/>
                    <w:sz w:val="26"/>
                    <w:szCs w:val="26"/>
                    <w:rtl/>
                    <w:lang w:bidi="ar-JO"/>
                  </w:rPr>
                  <w:t>☐</w:t>
                </w:r>
              </w:sdtContent>
            </w:sdt>
            <w:r w:rsidR="00A85C8C">
              <w:rPr>
                <w:rFonts w:ascii="Sakkal Majalla" w:hAnsi="Sakkal Majalla" w:cs="Sakkal Majalla"/>
                <w:sz w:val="26"/>
                <w:szCs w:val="26"/>
                <w:lang w:bidi="ar-JO"/>
              </w:rPr>
              <w:t xml:space="preserve"> </w:t>
            </w:r>
            <w:r w:rsidR="00204293" w:rsidRPr="00A85C8C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خبرة المنظمة ذات الصلة السابقة للسنوات الخمس الماضية (2016-2020 بترتيب تنازلي باستخدام النموذج 1.3)</w:t>
            </w:r>
          </w:p>
        </w:tc>
      </w:tr>
    </w:tbl>
    <w:p w14:paraId="55B40114" w14:textId="77777777" w:rsidR="00E83976" w:rsidRPr="000147E9" w:rsidRDefault="00E83976" w:rsidP="00E83976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759A44DD" w14:textId="77777777" w:rsidR="00204293" w:rsidRPr="000147E9" w:rsidRDefault="00204293" w:rsidP="00DF04AE">
      <w:pPr>
        <w:shd w:val="clear" w:color="auto" w:fill="DEEAF6" w:themeFill="accent1" w:themeFillTint="33"/>
        <w:bidi/>
        <w:spacing w:after="0" w:line="240" w:lineRule="auto"/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  <w:t xml:space="preserve">القسم 3: وصف المشروع </w:t>
      </w:r>
    </w:p>
    <w:p w14:paraId="3A50C201" w14:textId="77777777" w:rsidR="00204293" w:rsidRPr="000147E9" w:rsidRDefault="00204293" w:rsidP="00204293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تقديم وصف مختصر للمشروع المقترح بما فيه: (صفحتين بأقصى حد) </w:t>
      </w:r>
    </w:p>
    <w:p w14:paraId="472F739C" w14:textId="77777777" w:rsidR="00204293" w:rsidRPr="000147E9" w:rsidRDefault="00204293" w:rsidP="00DF04AE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  <w:t xml:space="preserve">1.3 عنوان المشروع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204293" w:rsidRPr="000147E9" w14:paraId="0FEB7D54" w14:textId="77777777" w:rsidTr="000147E9">
        <w:tc>
          <w:tcPr>
            <w:tcW w:w="5000" w:type="pct"/>
          </w:tcPr>
          <w:p w14:paraId="0272F9F2" w14:textId="20082CFB" w:rsidR="00204293" w:rsidRPr="000147E9" w:rsidRDefault="00204293" w:rsidP="00204293">
            <w:pPr>
              <w:bidi/>
              <w:spacing w:line="360" w:lineRule="auto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ab/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="0032456E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</w:tbl>
    <w:p w14:paraId="5833ACC6" w14:textId="77777777" w:rsidR="00204293" w:rsidRPr="000147E9" w:rsidRDefault="00204293" w:rsidP="00204293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51780DAE" w14:textId="77777777" w:rsidR="00204293" w:rsidRPr="000147E9" w:rsidRDefault="00204293" w:rsidP="00204293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  <w:t xml:space="preserve">2.3 أهداف المشروع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204293" w:rsidRPr="000147E9" w14:paraId="0F13262B" w14:textId="77777777" w:rsidTr="000147E9">
        <w:tc>
          <w:tcPr>
            <w:tcW w:w="5000" w:type="pct"/>
          </w:tcPr>
          <w:p w14:paraId="05B1BFAE" w14:textId="3EBD19E6" w:rsidR="00204293" w:rsidRPr="000147E9" w:rsidRDefault="00204293" w:rsidP="00527D82">
            <w:pPr>
              <w:bidi/>
              <w:spacing w:line="360" w:lineRule="auto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ab/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="0032456E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</w:tbl>
    <w:p w14:paraId="6CABFCAF" w14:textId="77777777" w:rsidR="00204293" w:rsidRPr="000147E9" w:rsidRDefault="00204293" w:rsidP="00204293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1D09C734" w14:textId="77777777" w:rsidR="00204293" w:rsidRPr="000147E9" w:rsidRDefault="00204293" w:rsidP="00204293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  <w:t>3.3 أنشطة المشروع الرئيسية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204293" w:rsidRPr="000147E9" w14:paraId="7C1D581E" w14:textId="77777777" w:rsidTr="000147E9">
        <w:tc>
          <w:tcPr>
            <w:tcW w:w="5000" w:type="pct"/>
          </w:tcPr>
          <w:p w14:paraId="1B2BD2A9" w14:textId="564946C6" w:rsidR="00204293" w:rsidRPr="000147E9" w:rsidRDefault="0032456E" w:rsidP="0032456E">
            <w:pPr>
              <w:bidi/>
              <w:spacing w:line="360" w:lineRule="auto"/>
              <w:ind w:left="720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7B3D5CC8" w14:textId="32E81704" w:rsidR="00204293" w:rsidRPr="000147E9" w:rsidRDefault="00204293" w:rsidP="0032456E">
            <w:pPr>
              <w:bidi/>
              <w:spacing w:line="360" w:lineRule="auto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ab/>
            </w:r>
          </w:p>
        </w:tc>
      </w:tr>
    </w:tbl>
    <w:p w14:paraId="0CCA73A8" w14:textId="77777777" w:rsidR="00204293" w:rsidRPr="000147E9" w:rsidRDefault="00204293" w:rsidP="00204293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4DC3B824" w14:textId="77777777" w:rsidR="00204293" w:rsidRPr="000147E9" w:rsidRDefault="00204293" w:rsidP="00204293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  <w:t xml:space="preserve">4.3 عدد فرص التوظيف للمدى القصير المتوقع </w:t>
      </w:r>
      <w:r w:rsidRPr="00BC38A9">
        <w:rPr>
          <w:rFonts w:ascii="Sakkal Majalla" w:hAnsi="Sakkal Majalla" w:cs="Sakkal Majalla"/>
          <w:sz w:val="26"/>
          <w:szCs w:val="26"/>
          <w:rtl/>
          <w:lang w:bidi="ar-JO"/>
        </w:rPr>
        <w:t>توفيرها، مصنفة حسب الذكور / الإناث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204293" w:rsidRPr="000147E9" w14:paraId="3A309E27" w14:textId="77777777" w:rsidTr="000147E9">
        <w:tc>
          <w:tcPr>
            <w:tcW w:w="5000" w:type="pct"/>
          </w:tcPr>
          <w:p w14:paraId="687C1B30" w14:textId="77777777" w:rsidR="00204293" w:rsidRPr="000147E9" w:rsidRDefault="00204293" w:rsidP="001A4FCE">
            <w:pPr>
              <w:bidi/>
              <w:spacing w:line="360" w:lineRule="auto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ab/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="0032456E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="0032456E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7C2BDFAB" w14:textId="77777777" w:rsidR="001A4FCE" w:rsidRPr="000147E9" w:rsidRDefault="001A4FCE" w:rsidP="001A4FCE">
            <w:pPr>
              <w:bidi/>
              <w:spacing w:line="360" w:lineRule="auto"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763021E5" w14:textId="77777777" w:rsidR="001A4FCE" w:rsidRPr="000147E9" w:rsidRDefault="001A4FCE" w:rsidP="001A4FCE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2F914554" w14:textId="5D2241BA" w:rsidR="001A4FCE" w:rsidRPr="000147E9" w:rsidRDefault="001A4FCE" w:rsidP="00DF04AE">
      <w:pPr>
        <w:bidi/>
        <w:spacing w:after="0" w:line="240" w:lineRule="auto"/>
        <w:ind w:left="720"/>
        <w:jc w:val="both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lastRenderedPageBreak/>
        <w:t xml:space="preserve">5.3 الموقع المستهدف لفرص العمل قصيرة الأجل المتاحة </w:t>
      </w:r>
      <w:r w:rsidR="00B410F8" w:rsidRPr="000147E9">
        <w:rPr>
          <w:rFonts w:ascii="Sakkal Majalla" w:hAnsi="Sakkal Majalla" w:cs="Sakkal Majalla"/>
          <w:sz w:val="26"/>
          <w:szCs w:val="26"/>
          <w:rtl/>
          <w:lang w:bidi="ar-JO"/>
        </w:rPr>
        <w:t>-</w:t>
      </w:r>
      <w:r w:rsidR="008E105F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</w:t>
      </w:r>
      <w:r w:rsidR="00B410F8" w:rsidRPr="000147E9">
        <w:rPr>
          <w:rFonts w:ascii="Sakkal Majalla" w:hAnsi="Sakkal Majalla" w:cs="Sakkal Majalla"/>
          <w:sz w:val="26"/>
          <w:szCs w:val="26"/>
          <w:rtl/>
          <w:lang w:bidi="ar-JO"/>
        </w:rPr>
        <w:t>تحديد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المنطقة / البلدة / الحي / قطاع التدخل: ينصب التركيز الرئيسي على الخدمات الصحية والاجتماعية الأخرى التي تقدمها المنظمات غير الحكومية للفئات 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المهمشة والفقيرة 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المتأثرة بـ </w:t>
      </w:r>
      <w:r w:rsidRPr="000147E9">
        <w:rPr>
          <w:rFonts w:ascii="Sakkal Majalla" w:hAnsi="Sakkal Majalla" w:cs="Sakkal Majalla"/>
          <w:sz w:val="26"/>
          <w:szCs w:val="26"/>
          <w:lang w:bidi="ar-JO"/>
        </w:rPr>
        <w:t>COVID-</w:t>
      </w:r>
      <w:r w:rsidR="00B410F8" w:rsidRPr="000147E9">
        <w:rPr>
          <w:rFonts w:ascii="Sakkal Majalla" w:hAnsi="Sakkal Majalla" w:cs="Sakkal Majalla"/>
          <w:sz w:val="26"/>
          <w:szCs w:val="26"/>
          <w:lang w:bidi="ar-JO"/>
        </w:rPr>
        <w:t>19</w:t>
      </w:r>
      <w:r w:rsidR="00B410F8" w:rsidRPr="000147E9">
        <w:rPr>
          <w:rFonts w:ascii="Sakkal Majalla" w:hAnsi="Sakkal Majalla" w:cs="Sakkal Majalla"/>
          <w:sz w:val="26"/>
          <w:szCs w:val="26"/>
          <w:rtl/>
          <w:lang w:bidi="ar-JO"/>
        </w:rPr>
        <w:t>،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ولكنها تشمل أيضًا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مبادرات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سبل العيش الاقتصادية</w:t>
      </w:r>
      <w:r w:rsidR="0063188F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 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>لمساعدة الفئات الضعيفة من السكان في التعافي من الأزمة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>.ستكون خدمات دعم سبل العيش الاقتصادية بشكل أساسي في مجال الأنشطة الزراعية ولكن يمكن أيضًا النظر في أنواع أخرى من الأنشطة.</w:t>
      </w:r>
      <w:r w:rsidR="0063188F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تشمل الخدمات الصحية العيادات والخدمات الصحية </w:t>
      </w:r>
      <w:r w:rsidR="00B410F8" w:rsidRPr="000147E9">
        <w:rPr>
          <w:rFonts w:ascii="Sakkal Majalla" w:hAnsi="Sakkal Majalla" w:cs="Sakkal Majalla"/>
          <w:sz w:val="26"/>
          <w:szCs w:val="26"/>
          <w:rtl/>
          <w:lang w:bidi="ar-JO"/>
        </w:rPr>
        <w:t>الأخرى،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بما في ذلك دعم الأشخاص ذوي الإعاقة وكبار السن.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</w:t>
      </w:r>
      <w:r w:rsidR="00B410F8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الخدمات الاجتماعية الأخرى التي سيتم توظيف المستفيدين فيها ستكون كمعلمين في 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قطاع </w:t>
      </w:r>
      <w:r w:rsidR="00B410F8" w:rsidRPr="000147E9">
        <w:rPr>
          <w:rFonts w:ascii="Sakkal Majalla" w:hAnsi="Sakkal Majalla" w:cs="Sakkal Majalla"/>
          <w:sz w:val="26"/>
          <w:szCs w:val="26"/>
          <w:rtl/>
          <w:lang w:bidi="ar-JO"/>
        </w:rPr>
        <w:t>التعليم، كأخصائيين اجتماعيين يقدمون الدعم النفسي والاجتماعي، كعاملين لدعم النساء ضحايا العنف القائم على النوع الاجتماعي (</w:t>
      </w:r>
      <w:r w:rsidR="00B410F8" w:rsidRPr="000147E9">
        <w:rPr>
          <w:rFonts w:ascii="Sakkal Majalla" w:hAnsi="Sakkal Majalla" w:cs="Sakkal Majalla"/>
          <w:sz w:val="26"/>
          <w:szCs w:val="26"/>
          <w:lang w:bidi="ar-JO"/>
        </w:rPr>
        <w:t>GHV</w:t>
      </w:r>
      <w:r w:rsidR="00B410F8" w:rsidRPr="000147E9">
        <w:rPr>
          <w:rFonts w:ascii="Sakkal Majalla" w:hAnsi="Sakkal Majalla" w:cs="Sakkal Majalla"/>
          <w:sz w:val="26"/>
          <w:szCs w:val="26"/>
          <w:rtl/>
          <w:lang w:bidi="ar-JO"/>
        </w:rPr>
        <w:t>)، وكمقدمين لخدمات الأطفال.</w:t>
      </w:r>
    </w:p>
    <w:p w14:paraId="731D7A29" w14:textId="77777777" w:rsidR="00456442" w:rsidRPr="000147E9" w:rsidRDefault="00456442" w:rsidP="00B410F8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456442" w:rsidRPr="000147E9" w14:paraId="16F6001E" w14:textId="77777777" w:rsidTr="000147E9">
        <w:tc>
          <w:tcPr>
            <w:tcW w:w="5000" w:type="pct"/>
          </w:tcPr>
          <w:p w14:paraId="4CE45E25" w14:textId="77777777" w:rsidR="00456442" w:rsidRPr="000147E9" w:rsidRDefault="00456442" w:rsidP="00B410F8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6FFC96F7" w14:textId="77777777" w:rsidR="00456442" w:rsidRPr="000147E9" w:rsidRDefault="00456442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483886A7" w14:textId="77777777" w:rsidR="00456442" w:rsidRPr="000147E9" w:rsidRDefault="0032456E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3B929780" w14:textId="77777777" w:rsidR="00456442" w:rsidRPr="000147E9" w:rsidRDefault="00456442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01CAD362" w14:textId="77777777" w:rsidR="00456442" w:rsidRPr="000147E9" w:rsidRDefault="00456442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5D1C0DD3" w14:textId="77777777" w:rsidR="00456442" w:rsidRPr="000147E9" w:rsidRDefault="00456442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184B2C7A" w14:textId="77777777" w:rsidR="00456442" w:rsidRPr="000147E9" w:rsidRDefault="00456442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766F306C" w14:textId="77777777" w:rsidR="00B410F8" w:rsidRPr="000147E9" w:rsidRDefault="00B410F8" w:rsidP="00B410F8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22A1A1E9" w14:textId="77777777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  <w:t xml:space="preserve">6.3 طريقة اختيار المستفيدين المستهدفين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456442" w:rsidRPr="000147E9" w14:paraId="41616F9B" w14:textId="77777777" w:rsidTr="000147E9">
        <w:tc>
          <w:tcPr>
            <w:tcW w:w="5000" w:type="pct"/>
          </w:tcPr>
          <w:p w14:paraId="2DCD3918" w14:textId="77777777" w:rsidR="00456442" w:rsidRPr="000147E9" w:rsidRDefault="00456442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35141234" w14:textId="422F4864" w:rsidR="00456442" w:rsidRPr="000147E9" w:rsidRDefault="0032456E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5E0B2F7A" w14:textId="77777777" w:rsidR="00456442" w:rsidRPr="000147E9" w:rsidRDefault="00456442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6E294C4F" w14:textId="77777777" w:rsidR="00456442" w:rsidRPr="000147E9" w:rsidRDefault="00456442" w:rsidP="0045644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52035F5B" w14:textId="77777777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666DFBED" w14:textId="77777777" w:rsidR="00456442" w:rsidRPr="000147E9" w:rsidRDefault="00456442" w:rsidP="00DF04AE">
      <w:pPr>
        <w:bidi/>
        <w:spacing w:after="0" w:line="240" w:lineRule="auto"/>
        <w:ind w:left="720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>7.3 الشركاء الرئيسيين، والشركاء من المجتمع المحلي، والهيئات الرسمية و / أو المنظمات الحكومية ذات الصلة، ومواقع فرص العمل قصيرة الأجل التي سيتم تقديمها.مع تفاصيل حول المناقشات الجارية إن وجدت.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456442" w:rsidRPr="000147E9" w14:paraId="5046EAE4" w14:textId="77777777" w:rsidTr="000147E9">
        <w:tc>
          <w:tcPr>
            <w:tcW w:w="5000" w:type="pct"/>
          </w:tcPr>
          <w:p w14:paraId="24669315" w14:textId="0F519EF7" w:rsidR="00456442" w:rsidRPr="000147E9" w:rsidRDefault="0032456E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  <w:r w:rsidR="00456442"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ab/>
            </w:r>
          </w:p>
          <w:p w14:paraId="0E255A42" w14:textId="57BFE181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4A045058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228B2CEB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4BAE1D85" w14:textId="77777777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71AF5859" w14:textId="77777777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  <w:t xml:space="preserve">8.3 خطة التنفيذ والتطبيق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456442" w:rsidRPr="000147E9" w14:paraId="48AB985A" w14:textId="77777777" w:rsidTr="000147E9">
        <w:tc>
          <w:tcPr>
            <w:tcW w:w="5000" w:type="pct"/>
          </w:tcPr>
          <w:p w14:paraId="6EDD30C9" w14:textId="5FE0F52D" w:rsidR="00456442" w:rsidRPr="000147E9" w:rsidRDefault="0032456E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36A582EF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069CE4AB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4BFD1F6E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7A0082EB" w14:textId="77777777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00AB637E" w14:textId="06406912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  <w:t xml:space="preserve">9.3 آلية 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المتابعة والتقييم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456442" w:rsidRPr="000147E9" w14:paraId="2C030C53" w14:textId="77777777" w:rsidTr="000147E9">
        <w:tc>
          <w:tcPr>
            <w:tcW w:w="5000" w:type="pct"/>
          </w:tcPr>
          <w:p w14:paraId="4A147E76" w14:textId="00E0BE8A" w:rsidR="00456442" w:rsidRPr="000147E9" w:rsidRDefault="0032456E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0F445CB9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4CA5DAB5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11C41FC2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0BFCA47F" w14:textId="77777777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763F5587" w14:textId="0A2E899C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  <w:t xml:space="preserve">10.3 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طاقم 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>إدارة الم</w:t>
      </w:r>
      <w:r w:rsidR="00FA6E8A">
        <w:rPr>
          <w:rFonts w:ascii="Sakkal Majalla" w:hAnsi="Sakkal Majalla" w:cs="Sakkal Majalla"/>
          <w:sz w:val="26"/>
          <w:szCs w:val="26"/>
          <w:rtl/>
          <w:lang w:bidi="ar-JO"/>
        </w:rPr>
        <w:t xml:space="preserve">شروع والمؤهلات الضرورية لتحقيق </w:t>
      </w:r>
      <w:r w:rsidR="00FA6E8A">
        <w:rPr>
          <w:rFonts w:ascii="Sakkal Majalla" w:hAnsi="Sakkal Majalla" w:cs="Sakkal Majalla" w:hint="cs"/>
          <w:sz w:val="26"/>
          <w:szCs w:val="26"/>
          <w:rtl/>
          <w:lang w:bidi="ar-JO"/>
        </w:rPr>
        <w:t>أ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هداف المشروع بنجاح.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456442" w:rsidRPr="000147E9" w14:paraId="1747550F" w14:textId="77777777" w:rsidTr="000147E9">
        <w:tc>
          <w:tcPr>
            <w:tcW w:w="5000" w:type="pct"/>
          </w:tcPr>
          <w:p w14:paraId="76C1217D" w14:textId="7B8A0965" w:rsidR="00456442" w:rsidRPr="000147E9" w:rsidRDefault="0032456E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6A2EA594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1A9311A2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171838CA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2696D25A" w14:textId="77777777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03109F7D" w14:textId="4D0E531B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  <w:t xml:space="preserve">11.3 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الموازنة 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المقترحة </w:t>
      </w:r>
      <w:r w:rsidR="00FF178B" w:rsidRPr="000147E9">
        <w:rPr>
          <w:rFonts w:ascii="Sakkal Majalla" w:hAnsi="Sakkal Majalla" w:cs="Sakkal Majalla"/>
          <w:sz w:val="26"/>
          <w:szCs w:val="26"/>
          <w:rtl/>
          <w:lang w:bidi="ar-JO"/>
        </w:rPr>
        <w:t>للمشروع</w:t>
      </w:r>
      <w:r w:rsidR="00597F80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(بالدولار الأمريكي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456442" w:rsidRPr="000147E9" w14:paraId="189F6387" w14:textId="77777777" w:rsidTr="000147E9">
        <w:tc>
          <w:tcPr>
            <w:tcW w:w="5000" w:type="pct"/>
          </w:tcPr>
          <w:p w14:paraId="2FC33B41" w14:textId="55366F49" w:rsidR="00456442" w:rsidRPr="000147E9" w:rsidRDefault="0032456E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6FC4F2F8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71AA1A70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25C52EC1" w14:textId="77777777" w:rsidR="00456442" w:rsidRPr="000147E9" w:rsidRDefault="00456442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35B9FB79" w14:textId="77777777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3AF12B19" w14:textId="204217DB" w:rsidR="00456442" w:rsidRPr="000147E9" w:rsidRDefault="00456442" w:rsidP="00456442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ab/>
      </w:r>
      <w:r w:rsidR="00660ABF" w:rsidRPr="000147E9">
        <w:rPr>
          <w:rFonts w:ascii="Sakkal Majalla" w:hAnsi="Sakkal Majalla" w:cs="Sakkal Majalla"/>
          <w:sz w:val="26"/>
          <w:szCs w:val="26"/>
          <w:rtl/>
          <w:lang w:bidi="ar-JO"/>
        </w:rPr>
        <w:t>12.3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</w:t>
      </w:r>
      <w:r w:rsidR="009256DC" w:rsidRPr="000147E9">
        <w:rPr>
          <w:rFonts w:ascii="Sakkal Majalla" w:hAnsi="Sakkal Majalla" w:cs="Sakkal Majalla"/>
          <w:sz w:val="26"/>
          <w:szCs w:val="26"/>
          <w:rtl/>
          <w:lang w:bidi="ar-JO"/>
        </w:rPr>
        <w:t>الرسوم</w:t>
      </w:r>
      <w:r w:rsidR="00AA6A81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الإدارية للمشروع</w:t>
      </w:r>
      <w:r w:rsidR="00597F80"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(بالدولار الأمريكي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660ABF" w:rsidRPr="000147E9" w14:paraId="0E4F6F7E" w14:textId="77777777" w:rsidTr="000147E9">
        <w:tc>
          <w:tcPr>
            <w:tcW w:w="5000" w:type="pct"/>
          </w:tcPr>
          <w:p w14:paraId="510F2543" w14:textId="57EEC6B9" w:rsidR="00660ABF" w:rsidRPr="000147E9" w:rsidRDefault="0032456E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  <w:p w14:paraId="4D156A9C" w14:textId="77777777" w:rsidR="00660ABF" w:rsidRPr="000147E9" w:rsidRDefault="00660ABF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49A7B265" w14:textId="77777777" w:rsidR="00660ABF" w:rsidRPr="000147E9" w:rsidRDefault="00660ABF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  <w:p w14:paraId="4173B0B9" w14:textId="77777777" w:rsidR="00660ABF" w:rsidRPr="000147E9" w:rsidRDefault="00660ABF" w:rsidP="00527D82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1874F6CA" w14:textId="77777777" w:rsidR="00660ABF" w:rsidRPr="000147E9" w:rsidRDefault="00660ABF" w:rsidP="00660ABF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723265E9" w14:textId="729151AE" w:rsidR="00660ABF" w:rsidRPr="000147E9" w:rsidRDefault="00660ABF" w:rsidP="00FA6E8A">
      <w:pPr>
        <w:jc w:val="right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127C8C31" w14:textId="77777777" w:rsidR="00660ABF" w:rsidRPr="000147E9" w:rsidRDefault="00660ABF" w:rsidP="00DF04AE">
      <w:pPr>
        <w:shd w:val="clear" w:color="auto" w:fill="DEEAF6" w:themeFill="accent1" w:themeFillTint="33"/>
        <w:bidi/>
        <w:spacing w:after="0" w:line="240" w:lineRule="auto"/>
        <w:jc w:val="center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>مقدمة من قبل:</w:t>
      </w:r>
    </w:p>
    <w:p w14:paraId="63B08D90" w14:textId="77777777" w:rsidR="00DF04AE" w:rsidRDefault="00DF04AE" w:rsidP="00660ABF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4F1AE0AF" w14:textId="5777D5BD" w:rsidR="00660ABF" w:rsidRPr="000147E9" w:rsidRDefault="00660ABF" w:rsidP="00DF04AE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بالنيابة عن (اسم المنظمة)، أشهد أنه وفق معرفتي أن نموذج منحة مذكرة المفهوم هذا يحتوي بمجمله على المعلومات الحالية الصحيحة: </w:t>
      </w:r>
    </w:p>
    <w:tbl>
      <w:tblPr>
        <w:tblStyle w:val="TableGrid"/>
        <w:bidiVisual/>
        <w:tblW w:w="11114" w:type="dxa"/>
        <w:tblLook w:val="04A0" w:firstRow="1" w:lastRow="0" w:firstColumn="1" w:lastColumn="0" w:noHBand="0" w:noVBand="1"/>
      </w:tblPr>
      <w:tblGrid>
        <w:gridCol w:w="1308"/>
        <w:gridCol w:w="9806"/>
      </w:tblGrid>
      <w:tr w:rsidR="000147E9" w14:paraId="5B28F066" w14:textId="77777777" w:rsidTr="000147E9">
        <w:trPr>
          <w:trHeight w:val="548"/>
        </w:trPr>
        <w:tc>
          <w:tcPr>
            <w:tcW w:w="1308" w:type="dxa"/>
            <w:vAlign w:val="center"/>
          </w:tcPr>
          <w:p w14:paraId="04BE4710" w14:textId="79948647" w:rsidR="000147E9" w:rsidRDefault="000147E9" w:rsidP="000147E9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A16EF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الاسم </w:t>
            </w:r>
          </w:p>
        </w:tc>
        <w:tc>
          <w:tcPr>
            <w:tcW w:w="9806" w:type="dxa"/>
            <w:vAlign w:val="center"/>
          </w:tcPr>
          <w:p w14:paraId="12B8EB56" w14:textId="04790EF7" w:rsidR="000147E9" w:rsidRDefault="0032456E" w:rsidP="000147E9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0147E9" w14:paraId="5A6F89CC" w14:textId="77777777" w:rsidTr="000147E9">
        <w:trPr>
          <w:trHeight w:val="548"/>
        </w:trPr>
        <w:tc>
          <w:tcPr>
            <w:tcW w:w="1308" w:type="dxa"/>
            <w:vAlign w:val="center"/>
          </w:tcPr>
          <w:p w14:paraId="4C9B4EB3" w14:textId="51F042B6" w:rsidR="000147E9" w:rsidRDefault="000147E9" w:rsidP="000147E9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A16EF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المنصب </w:t>
            </w:r>
          </w:p>
        </w:tc>
        <w:tc>
          <w:tcPr>
            <w:tcW w:w="9806" w:type="dxa"/>
            <w:vAlign w:val="center"/>
          </w:tcPr>
          <w:p w14:paraId="7D26F41A" w14:textId="5D801375" w:rsidR="000147E9" w:rsidRDefault="0032456E" w:rsidP="000147E9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0147E9" w14:paraId="6E95A623" w14:textId="77777777" w:rsidTr="000147E9">
        <w:trPr>
          <w:trHeight w:val="755"/>
        </w:trPr>
        <w:tc>
          <w:tcPr>
            <w:tcW w:w="1308" w:type="dxa"/>
            <w:vAlign w:val="center"/>
          </w:tcPr>
          <w:p w14:paraId="040636CC" w14:textId="093C0FC5" w:rsidR="000147E9" w:rsidRDefault="000147E9" w:rsidP="000147E9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A16EF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التوقيع </w:t>
            </w:r>
          </w:p>
        </w:tc>
        <w:tc>
          <w:tcPr>
            <w:tcW w:w="9806" w:type="dxa"/>
            <w:vAlign w:val="center"/>
          </w:tcPr>
          <w:p w14:paraId="7D70E1DC" w14:textId="77777777" w:rsidR="000147E9" w:rsidRDefault="000147E9" w:rsidP="000147E9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  <w:tr w:rsidR="000147E9" w14:paraId="18A56683" w14:textId="77777777" w:rsidTr="000147E9">
        <w:trPr>
          <w:trHeight w:val="548"/>
        </w:trPr>
        <w:tc>
          <w:tcPr>
            <w:tcW w:w="1308" w:type="dxa"/>
            <w:vAlign w:val="center"/>
          </w:tcPr>
          <w:p w14:paraId="7E13783C" w14:textId="6035AF43" w:rsidR="000147E9" w:rsidRDefault="000147E9" w:rsidP="000147E9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A16EF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التاريخ</w:t>
            </w:r>
          </w:p>
        </w:tc>
        <w:sdt>
          <w:sdtPr>
            <w:rPr>
              <w:rFonts w:ascii="Sakkal Majalla" w:hAnsi="Sakkal Majalla" w:cs="Sakkal Majalla"/>
              <w:sz w:val="26"/>
              <w:szCs w:val="26"/>
              <w:rtl/>
              <w:lang w:bidi="ar-JO"/>
            </w:rPr>
            <w:id w:val="879283177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9806" w:type="dxa"/>
                <w:vAlign w:val="center"/>
              </w:tcPr>
              <w:p w14:paraId="4BF888D0" w14:textId="28976CB2" w:rsidR="000147E9" w:rsidRDefault="0032456E" w:rsidP="000147E9">
                <w:pPr>
                  <w:bidi/>
                  <w:rPr>
                    <w:rFonts w:ascii="Sakkal Majalla" w:hAnsi="Sakkal Majalla" w:cs="Sakkal Majalla"/>
                    <w:sz w:val="26"/>
                    <w:szCs w:val="26"/>
                    <w:rtl/>
                    <w:lang w:bidi="ar-JO"/>
                  </w:rPr>
                </w:pPr>
                <w:r w:rsidRPr="0074216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0147E9" w14:paraId="5F5903F5" w14:textId="77777777" w:rsidTr="000147E9">
        <w:trPr>
          <w:trHeight w:val="2492"/>
        </w:trPr>
        <w:tc>
          <w:tcPr>
            <w:tcW w:w="1308" w:type="dxa"/>
            <w:vAlign w:val="center"/>
          </w:tcPr>
          <w:p w14:paraId="1C5A65FE" w14:textId="06918E1C" w:rsidR="000147E9" w:rsidRDefault="000147E9" w:rsidP="000147E9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A16EF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lastRenderedPageBreak/>
              <w:t xml:space="preserve">الخاتم الرسمي </w:t>
            </w:r>
          </w:p>
        </w:tc>
        <w:tc>
          <w:tcPr>
            <w:tcW w:w="9806" w:type="dxa"/>
            <w:vAlign w:val="center"/>
          </w:tcPr>
          <w:p w14:paraId="53076FCE" w14:textId="77777777" w:rsidR="000147E9" w:rsidRDefault="000147E9" w:rsidP="000147E9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</w:p>
        </w:tc>
      </w:tr>
    </w:tbl>
    <w:p w14:paraId="00EAB35B" w14:textId="4C385B45" w:rsidR="00FA6E8A" w:rsidRDefault="00FA6E8A" w:rsidP="00FA6E8A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  <w:sectPr w:rsidR="00FA6E8A" w:rsidSect="00FA6E8A">
          <w:foot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E32F2D3" w14:textId="1A2BE48E" w:rsidR="000147E9" w:rsidRPr="000147E9" w:rsidRDefault="00660ABF" w:rsidP="00FA6E8A">
      <w:pPr>
        <w:shd w:val="clear" w:color="auto" w:fill="DEEAF6" w:themeFill="accent1" w:themeFillTint="33"/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lastRenderedPageBreak/>
        <w:t xml:space="preserve">نموذج الخبرات السابقة والخبرات ذات الصلة بالمنظمة للسنوات الخمس الماضية (2016-2019) </w:t>
      </w:r>
    </w:p>
    <w:p w14:paraId="7D927543" w14:textId="77777777" w:rsidR="00DF04AE" w:rsidRDefault="00DF04AE" w:rsidP="00660ABF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</w:p>
    <w:p w14:paraId="6985B395" w14:textId="234462C2" w:rsidR="000147E9" w:rsidRPr="000147E9" w:rsidRDefault="00660ABF" w:rsidP="0032456E">
      <w:pPr>
        <w:bidi/>
        <w:spacing w:after="0" w:line="240" w:lineRule="auto"/>
        <w:rPr>
          <w:rFonts w:ascii="Sakkal Majalla" w:hAnsi="Sakkal Majalla" w:cs="Sakkal Majalla"/>
          <w:sz w:val="26"/>
          <w:szCs w:val="26"/>
          <w:rtl/>
          <w:lang w:bidi="ar-JO"/>
        </w:rPr>
      </w:pP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ملاحظة: يجب ذكر الخبرات وفق الترتيب التنازلي. </w:t>
      </w:r>
      <w:r w:rsidR="00DF04AE">
        <w:rPr>
          <w:rFonts w:ascii="Sakkal Majalla" w:hAnsi="Sakkal Majalla" w:cs="Sakkal Majalla"/>
          <w:sz w:val="26"/>
          <w:szCs w:val="26"/>
          <w:rtl/>
          <w:lang w:bidi="ar-JO"/>
        </w:rPr>
        <w:t xml:space="preserve">يجب وضع 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>خبرات</w:t>
      </w:r>
      <w:r w:rsidR="00DF04AE">
        <w:rPr>
          <w:rFonts w:ascii="Sakkal Majalla" w:hAnsi="Sakkal Majalla" w:cs="Sakkal Majalla" w:hint="cs"/>
          <w:sz w:val="26"/>
          <w:szCs w:val="26"/>
          <w:rtl/>
          <w:lang w:bidi="ar-JO"/>
        </w:rPr>
        <w:t xml:space="preserve"> المنظمة بالكامل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في جدول منفصل عن </w:t>
      </w:r>
      <w:r w:rsidRPr="000147E9">
        <w:rPr>
          <w:rFonts w:ascii="Sakkal Majalla" w:hAnsi="Sakkal Majalla" w:cs="Sakkal Majalla"/>
          <w:b/>
          <w:bCs/>
          <w:sz w:val="26"/>
          <w:szCs w:val="26"/>
          <w:rtl/>
          <w:lang w:bidi="ar-JO"/>
        </w:rPr>
        <w:t>الخبرات ذات الصلة.</w:t>
      </w:r>
      <w:r w:rsidRPr="000147E9">
        <w:rPr>
          <w:rFonts w:ascii="Sakkal Majalla" w:hAnsi="Sakkal Majalla" w:cs="Sakkal Majalla"/>
          <w:sz w:val="26"/>
          <w:szCs w:val="26"/>
          <w:rtl/>
          <w:lang w:bidi="ar-JO"/>
        </w:rPr>
        <w:t xml:space="preserve">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578"/>
        <w:gridCol w:w="1580"/>
        <w:gridCol w:w="1580"/>
        <w:gridCol w:w="1580"/>
        <w:gridCol w:w="1580"/>
        <w:gridCol w:w="1580"/>
        <w:gridCol w:w="1580"/>
        <w:gridCol w:w="1758"/>
        <w:gridCol w:w="1574"/>
      </w:tblGrid>
      <w:tr w:rsidR="00CA47F4" w:rsidRPr="000147E9" w14:paraId="20DCF191" w14:textId="77777777" w:rsidTr="0032456E">
        <w:tc>
          <w:tcPr>
            <w:tcW w:w="548" w:type="pct"/>
          </w:tcPr>
          <w:p w14:paraId="2EEAC0EA" w14:textId="77777777" w:rsidR="00660ABF" w:rsidRPr="000147E9" w:rsidRDefault="00660ABF" w:rsidP="00660ABF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اسم المشروع/ البرنامج</w:t>
            </w:r>
          </w:p>
        </w:tc>
        <w:tc>
          <w:tcPr>
            <w:tcW w:w="549" w:type="pct"/>
          </w:tcPr>
          <w:p w14:paraId="7EF7A227" w14:textId="77777777" w:rsidR="00660ABF" w:rsidRPr="000147E9" w:rsidRDefault="00660ABF" w:rsidP="00660ABF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الموقع/المواقع</w:t>
            </w:r>
          </w:p>
        </w:tc>
        <w:tc>
          <w:tcPr>
            <w:tcW w:w="549" w:type="pct"/>
          </w:tcPr>
          <w:p w14:paraId="7D14A781" w14:textId="77777777" w:rsidR="00660ABF" w:rsidRPr="000147E9" w:rsidRDefault="00660ABF" w:rsidP="00660ABF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الفئة المستهدفة</w:t>
            </w:r>
          </w:p>
        </w:tc>
        <w:tc>
          <w:tcPr>
            <w:tcW w:w="549" w:type="pct"/>
          </w:tcPr>
          <w:p w14:paraId="1C6AEB17" w14:textId="77777777" w:rsidR="00660ABF" w:rsidRPr="000147E9" w:rsidRDefault="00CA47F4" w:rsidP="00660ABF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عدد المستفيدين المباشرين</w:t>
            </w:r>
          </w:p>
        </w:tc>
        <w:tc>
          <w:tcPr>
            <w:tcW w:w="549" w:type="pct"/>
          </w:tcPr>
          <w:p w14:paraId="4CC98222" w14:textId="77777777" w:rsidR="00660ABF" w:rsidRPr="000147E9" w:rsidRDefault="00CA47F4" w:rsidP="00660ABF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تاريخ البدء </w:t>
            </w:r>
          </w:p>
        </w:tc>
        <w:tc>
          <w:tcPr>
            <w:tcW w:w="549" w:type="pct"/>
          </w:tcPr>
          <w:p w14:paraId="699235B4" w14:textId="77777777" w:rsidR="00660ABF" w:rsidRPr="000147E9" w:rsidRDefault="00CA47F4" w:rsidP="00660ABF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تاريخ الانتهاء </w:t>
            </w:r>
          </w:p>
        </w:tc>
        <w:tc>
          <w:tcPr>
            <w:tcW w:w="549" w:type="pct"/>
          </w:tcPr>
          <w:p w14:paraId="2923350D" w14:textId="13755348" w:rsidR="00660ABF" w:rsidRPr="000147E9" w:rsidRDefault="00CA47F4" w:rsidP="00660ABF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مجموع </w:t>
            </w:r>
            <w:r w:rsidR="00493BB9"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الموازنة </w:t>
            </w: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بالدولار الأمريكي </w:t>
            </w:r>
          </w:p>
        </w:tc>
        <w:tc>
          <w:tcPr>
            <w:tcW w:w="611" w:type="pct"/>
          </w:tcPr>
          <w:p w14:paraId="46B6F476" w14:textId="77777777" w:rsidR="00660ABF" w:rsidRPr="000147E9" w:rsidRDefault="00CA47F4" w:rsidP="00660ABF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وضع المشروع (مستمر/مغلق/ عالق/متوقف)</w:t>
            </w:r>
          </w:p>
        </w:tc>
        <w:tc>
          <w:tcPr>
            <w:tcW w:w="547" w:type="pct"/>
          </w:tcPr>
          <w:p w14:paraId="73CD2A4E" w14:textId="503EBCF1" w:rsidR="00660ABF" w:rsidRPr="000147E9" w:rsidRDefault="00FF178B" w:rsidP="00660ABF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>الجهة المانحة</w:t>
            </w:r>
            <w:r w:rsidR="00CA47F4" w:rsidRPr="000147E9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t xml:space="preserve"> </w:t>
            </w:r>
          </w:p>
        </w:tc>
      </w:tr>
      <w:tr w:rsidR="0032456E" w:rsidRPr="000147E9" w14:paraId="0387D750" w14:textId="77777777" w:rsidTr="0032456E">
        <w:tc>
          <w:tcPr>
            <w:tcW w:w="548" w:type="pct"/>
          </w:tcPr>
          <w:p w14:paraId="572C0BA2" w14:textId="725356D4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FC73C63" w14:textId="1C5CA6F0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9648971" w14:textId="1A25ACD0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0F987F9" w14:textId="69BE59A8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FE21FB7" w14:textId="42A37A8B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0E79B87" w14:textId="29E8CB82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0466109" w14:textId="1DC971F0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67056BB0" w14:textId="39941AF0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56011B79" w14:textId="2D8A1901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04742C8A" w14:textId="77777777" w:rsidTr="0032456E">
        <w:tc>
          <w:tcPr>
            <w:tcW w:w="548" w:type="pct"/>
          </w:tcPr>
          <w:p w14:paraId="0D5BD030" w14:textId="0236F0DD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64E76CA" w14:textId="297D016E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B2FE372" w14:textId="3263618F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73571DE" w14:textId="46827F89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85E293E" w14:textId="14A10F19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F60EFF7" w14:textId="62D3FEA2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4E2924D" w14:textId="5424B929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531356F5" w14:textId="01DA36D1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27FBDDAE" w14:textId="25EE01CC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4B17FBEB" w14:textId="77777777" w:rsidTr="0032456E">
        <w:tc>
          <w:tcPr>
            <w:tcW w:w="548" w:type="pct"/>
          </w:tcPr>
          <w:p w14:paraId="77DD52D1" w14:textId="10C30CDA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0BF0DF9" w14:textId="3BACB44D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C87A841" w14:textId="29A2750E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B4E9231" w14:textId="17638E21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04B392B" w14:textId="01CCFB71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0DCF884" w14:textId="79DC86D5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836CE3F" w14:textId="1FE043D8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19932F1D" w14:textId="2B75AA4C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3E833869" w14:textId="36C7BF0F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18587344" w14:textId="77777777" w:rsidTr="0032456E">
        <w:tc>
          <w:tcPr>
            <w:tcW w:w="548" w:type="pct"/>
          </w:tcPr>
          <w:p w14:paraId="72285629" w14:textId="25D0D460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07E6366" w14:textId="6B8DB18E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BB8074F" w14:textId="58716636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DFD57F0" w14:textId="615035EB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B235DCA" w14:textId="2FD6CADC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6D1F2C9" w14:textId="1C2D8E7F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F5BF225" w14:textId="79978929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15654937" w14:textId="5C12EC31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69B6794D" w14:textId="27F97506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1CC14D36" w14:textId="77777777" w:rsidTr="0032456E">
        <w:tc>
          <w:tcPr>
            <w:tcW w:w="548" w:type="pct"/>
          </w:tcPr>
          <w:p w14:paraId="144AA796" w14:textId="577034CD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F0BDB98" w14:textId="35E18EA5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4F40F3D" w14:textId="116B1470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1F979C4" w14:textId="5D315F79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AC12F8A" w14:textId="5E31253A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049AB14" w14:textId="1AC04E05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5351853" w14:textId="4575E5FA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70F2FDF1" w14:textId="5CFC08B0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350505EE" w14:textId="280B211A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21F4B512" w14:textId="77777777" w:rsidTr="0032456E">
        <w:tc>
          <w:tcPr>
            <w:tcW w:w="548" w:type="pct"/>
          </w:tcPr>
          <w:p w14:paraId="3EBBCA9D" w14:textId="06A672B8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558B324" w14:textId="292A25BC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6DD3834" w14:textId="53FBD8F7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FC211B6" w14:textId="4A287C66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32E3F77" w14:textId="1E6E019B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045BBF4" w14:textId="5E7DCBEA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E486612" w14:textId="570479DE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5A807FA1" w14:textId="4BE62F90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0EAD1B15" w14:textId="4E01A595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5EBA0168" w14:textId="77777777" w:rsidTr="0032456E">
        <w:tc>
          <w:tcPr>
            <w:tcW w:w="548" w:type="pct"/>
          </w:tcPr>
          <w:p w14:paraId="43D32F1B" w14:textId="3A8BB2F1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7C30829" w14:textId="50F67650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01CCF35" w14:textId="7FBF521F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C45F493" w14:textId="0E392DEC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2C4A0D2" w14:textId="7D40617C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C5A3D9A" w14:textId="1B04AF65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CFA2852" w14:textId="61C40F84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63E9A76E" w14:textId="58BB892B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15C91868" w14:textId="303A1561" w:rsidR="0032456E" w:rsidRPr="000147E9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9E2068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3E7BABC6" w14:textId="77777777" w:rsidTr="0032456E">
        <w:tc>
          <w:tcPr>
            <w:tcW w:w="548" w:type="pct"/>
          </w:tcPr>
          <w:p w14:paraId="7DBCCD25" w14:textId="35695100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F170C23" w14:textId="38295D88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23989AF" w14:textId="0F8513B8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463D8CA" w14:textId="14D0A8E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5808B88" w14:textId="5A902D79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F75CB8D" w14:textId="5A1AFCF9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50ED6D6" w14:textId="79B1F74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655497D2" w14:textId="2606215D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79514973" w14:textId="345BB5A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2870EE74" w14:textId="77777777" w:rsidTr="0032456E">
        <w:tc>
          <w:tcPr>
            <w:tcW w:w="548" w:type="pct"/>
          </w:tcPr>
          <w:p w14:paraId="2979B375" w14:textId="24554651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CE651E4" w14:textId="25F5F14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AE06F1E" w14:textId="7F5237E1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F13C331" w14:textId="23ECDAA6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433FADA" w14:textId="682D6AE6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92B650D" w14:textId="5867C49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0D04DE8" w14:textId="3B68F3F4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3249A13D" w14:textId="543AB025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4DBB6079" w14:textId="3D55186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10427F69" w14:textId="77777777" w:rsidTr="0032456E">
        <w:tc>
          <w:tcPr>
            <w:tcW w:w="548" w:type="pct"/>
          </w:tcPr>
          <w:p w14:paraId="0F78B295" w14:textId="767758AE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467BAD3" w14:textId="6736774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A76E913" w14:textId="1036C23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ED84F1F" w14:textId="508CCA4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B605491" w14:textId="316AE1A2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99925B4" w14:textId="1FEE5A95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3483ADE" w14:textId="4463AD49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55070D45" w14:textId="6A846098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0A94F9DE" w14:textId="04969CA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5237AD77" w14:textId="77777777" w:rsidTr="0032456E">
        <w:tc>
          <w:tcPr>
            <w:tcW w:w="548" w:type="pct"/>
          </w:tcPr>
          <w:p w14:paraId="621E96BD" w14:textId="5B920172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A89C852" w14:textId="2F8ABF01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2D6CEB4" w14:textId="1FC5FEE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5C48BDC" w14:textId="4438D392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03640CE" w14:textId="6C5EC2C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C60D60F" w14:textId="1615CBA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A00D244" w14:textId="3EFB9499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3C8F7A9B" w14:textId="737A894C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675F6878" w14:textId="2104C66E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77BA818C" w14:textId="77777777" w:rsidTr="0032456E">
        <w:tc>
          <w:tcPr>
            <w:tcW w:w="548" w:type="pct"/>
          </w:tcPr>
          <w:p w14:paraId="3D06A152" w14:textId="0B4E6489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267A0A1" w14:textId="78CE458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C8A122A" w14:textId="09D13AA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7E78848" w14:textId="53195058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86426C0" w14:textId="0A63AF6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52F3925" w14:textId="5D3301D0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FAFE60D" w14:textId="54808B92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1A1987F9" w14:textId="3EF21FE5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608209B0" w14:textId="4F3D24EE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4204EB17" w14:textId="77777777" w:rsidTr="0032456E">
        <w:tc>
          <w:tcPr>
            <w:tcW w:w="548" w:type="pct"/>
          </w:tcPr>
          <w:p w14:paraId="4908C52E" w14:textId="59738162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0815026" w14:textId="1C4E46C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BECA4DD" w14:textId="3AC45590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07D6ADB" w14:textId="0D2C24AD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67932B7" w14:textId="2D4CCB2D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29B8A8C" w14:textId="08D9663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41EDE33" w14:textId="62773FA5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4F3F0CFE" w14:textId="69BE749F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40E23B2C" w14:textId="77BE966C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5ECE6C38" w14:textId="77777777" w:rsidTr="0032456E">
        <w:tc>
          <w:tcPr>
            <w:tcW w:w="548" w:type="pct"/>
          </w:tcPr>
          <w:p w14:paraId="51BB9E9B" w14:textId="3F376D7C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5C08491" w14:textId="01FE082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5AA6380" w14:textId="19134BEF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4B80183" w14:textId="7187B91E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21EDA87" w14:textId="761B3F22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4B24202" w14:textId="1733747F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59B462E" w14:textId="13D19474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50E02B6D" w14:textId="4A8CEF32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42EED0D6" w14:textId="659DB6E0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6CEF49B8" w14:textId="77777777" w:rsidTr="0032456E">
        <w:tc>
          <w:tcPr>
            <w:tcW w:w="548" w:type="pct"/>
          </w:tcPr>
          <w:p w14:paraId="4C5C808E" w14:textId="4C700291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3BCB13D" w14:textId="098B7B11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8E828FB" w14:textId="1454C26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D790B64" w14:textId="7ED59D8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7B6A582" w14:textId="0E51E7A0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4F8768C" w14:textId="2C08F32C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AE89853" w14:textId="6A38F51D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08287C3A" w14:textId="1BC13F89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143268E8" w14:textId="6E7DA323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2383BB06" w14:textId="77777777" w:rsidTr="0032456E">
        <w:tc>
          <w:tcPr>
            <w:tcW w:w="548" w:type="pct"/>
          </w:tcPr>
          <w:p w14:paraId="32EC15F3" w14:textId="001F4A53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612D9BB" w14:textId="46FCE5D0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C37953A" w14:textId="12B2B433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B64B80C" w14:textId="6409E231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1F5865E" w14:textId="772FAAB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3308E1A" w14:textId="6E6599F3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8C85FFF" w14:textId="2620449C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1A17B0B3" w14:textId="5FAF3399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19E28E8F" w14:textId="64E867E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221EADFE" w14:textId="77777777" w:rsidTr="0032456E">
        <w:tc>
          <w:tcPr>
            <w:tcW w:w="548" w:type="pct"/>
          </w:tcPr>
          <w:p w14:paraId="0FAA9C11" w14:textId="4B72F6DE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F31E536" w14:textId="6F09349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8330276" w14:textId="6CB7C6A4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7F24B66" w14:textId="6A376603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5435C6C" w14:textId="7AB5BE51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43D894D" w14:textId="4ACFFD9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27C948A8" w14:textId="3EF4DDCD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6FF52E45" w14:textId="5F5B63B3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2BFCF3B8" w14:textId="42E7023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2573AE26" w14:textId="77777777" w:rsidTr="0032456E">
        <w:tc>
          <w:tcPr>
            <w:tcW w:w="548" w:type="pct"/>
          </w:tcPr>
          <w:p w14:paraId="0E059C14" w14:textId="14757CA4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8416497" w14:textId="4F33862E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FBCA69B" w14:textId="614C71A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3507987" w14:textId="6A5176B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152F521" w14:textId="29532955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692B899" w14:textId="284106BD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35C0959B" w14:textId="52EDE61A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383834D9" w14:textId="500CB22D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5F5044FE" w14:textId="334D47D5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5949130B" w14:textId="77777777" w:rsidTr="0032456E">
        <w:tc>
          <w:tcPr>
            <w:tcW w:w="548" w:type="pct"/>
          </w:tcPr>
          <w:p w14:paraId="61ECB488" w14:textId="7A3B6735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0D69F3F" w14:textId="06AF8056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4A8058F" w14:textId="4CB1A322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CEA1857" w14:textId="52449E2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4BB48FD5" w14:textId="766557C0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8FEAA21" w14:textId="61AC5BEC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0CD1A655" w14:textId="0BA14B1D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61E6C565" w14:textId="121C549F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6D2FAE92" w14:textId="36C98B46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  <w:tr w:rsidR="0032456E" w:rsidRPr="000147E9" w14:paraId="12B6A1CE" w14:textId="77777777" w:rsidTr="0032456E">
        <w:trPr>
          <w:trHeight w:val="251"/>
        </w:trPr>
        <w:tc>
          <w:tcPr>
            <w:tcW w:w="548" w:type="pct"/>
          </w:tcPr>
          <w:p w14:paraId="636C7E83" w14:textId="53F34EF8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43E488C" w14:textId="15DB0CC1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7471FE58" w14:textId="55CC2C69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4376DDA" w14:textId="2D741D2E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6D7E3602" w14:textId="28E45198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1DEAE78F" w14:textId="2C4F4FB7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9" w:type="pct"/>
          </w:tcPr>
          <w:p w14:paraId="57C2241A" w14:textId="45CB5EF1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611" w:type="pct"/>
          </w:tcPr>
          <w:p w14:paraId="4DEFDA67" w14:textId="63E71D4B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  <w:tc>
          <w:tcPr>
            <w:tcW w:w="547" w:type="pct"/>
          </w:tcPr>
          <w:p w14:paraId="059A7CE9" w14:textId="6CF0CE8C" w:rsidR="0032456E" w:rsidRPr="009E2068" w:rsidRDefault="0032456E" w:rsidP="0032456E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pP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lang w:bidi="ar-JO"/>
              </w:rPr>
              <w:instrText>FORMTEXT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instrText xml:space="preserve"> </w:instrTex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separate"/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noProof/>
                <w:sz w:val="26"/>
                <w:szCs w:val="26"/>
                <w:rtl/>
                <w:lang w:bidi="ar-JO"/>
              </w:rPr>
              <w:t> </w:t>
            </w:r>
            <w:r w:rsidRPr="000C17B2">
              <w:rPr>
                <w:rFonts w:ascii="Sakkal Majalla" w:hAnsi="Sakkal Majalla" w:cs="Sakkal Majalla"/>
                <w:sz w:val="26"/>
                <w:szCs w:val="26"/>
                <w:rtl/>
                <w:lang w:bidi="ar-JO"/>
              </w:rPr>
              <w:fldChar w:fldCharType="end"/>
            </w:r>
          </w:p>
        </w:tc>
      </w:tr>
    </w:tbl>
    <w:p w14:paraId="0A96348E" w14:textId="0153CBAF" w:rsidR="00672D7A" w:rsidRPr="000147E9" w:rsidRDefault="00672D7A" w:rsidP="00A94D00">
      <w:pPr>
        <w:rPr>
          <w:rFonts w:ascii="Sakkal Majalla" w:hAnsi="Sakkal Majalla" w:cs="Sakkal Majalla"/>
          <w:sz w:val="26"/>
          <w:szCs w:val="26"/>
          <w:rtl/>
          <w:lang w:bidi="ar-JO"/>
        </w:rPr>
      </w:pPr>
    </w:p>
    <w:sectPr w:rsidR="00672D7A" w:rsidRPr="000147E9" w:rsidSect="000147E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C3D543" w14:textId="77777777" w:rsidR="00DE1EED" w:rsidRDefault="00DE1EED" w:rsidP="005E5BCB">
      <w:pPr>
        <w:spacing w:after="0" w:line="240" w:lineRule="auto"/>
      </w:pPr>
      <w:r>
        <w:separator/>
      </w:r>
    </w:p>
  </w:endnote>
  <w:endnote w:type="continuationSeparator" w:id="0">
    <w:p w14:paraId="6911F4F6" w14:textId="77777777" w:rsidR="00DE1EED" w:rsidRDefault="00DE1EED" w:rsidP="005E5B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205211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E86252" w14:textId="74036A31" w:rsidR="005E5BCB" w:rsidRDefault="005E5B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711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374B1D" w14:textId="77777777" w:rsidR="005E5BCB" w:rsidRDefault="005E5B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D6B55D" w14:textId="77777777" w:rsidR="00DE1EED" w:rsidRDefault="00DE1EED" w:rsidP="005E5BCB">
      <w:pPr>
        <w:spacing w:after="0" w:line="240" w:lineRule="auto"/>
      </w:pPr>
      <w:r>
        <w:separator/>
      </w:r>
    </w:p>
  </w:footnote>
  <w:footnote w:type="continuationSeparator" w:id="0">
    <w:p w14:paraId="7A2A2AF3" w14:textId="77777777" w:rsidR="00DE1EED" w:rsidRDefault="00DE1EED" w:rsidP="005E5B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A4040"/>
    <w:multiLevelType w:val="hybridMultilevel"/>
    <w:tmpl w:val="75CA4B1A"/>
    <w:lvl w:ilvl="0" w:tplc="FA3C72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A50C8"/>
    <w:multiLevelType w:val="hybridMultilevel"/>
    <w:tmpl w:val="424A9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E93CAB"/>
    <w:multiLevelType w:val="hybridMultilevel"/>
    <w:tmpl w:val="C4D00F32"/>
    <w:lvl w:ilvl="0" w:tplc="CFCA17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A60961"/>
    <w:multiLevelType w:val="hybridMultilevel"/>
    <w:tmpl w:val="BB6A4818"/>
    <w:lvl w:ilvl="0" w:tplc="98AEEE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E1E26"/>
    <w:multiLevelType w:val="hybridMultilevel"/>
    <w:tmpl w:val="2EE8CE28"/>
    <w:lvl w:ilvl="0" w:tplc="C0B2F47E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E60D35"/>
    <w:multiLevelType w:val="hybridMultilevel"/>
    <w:tmpl w:val="19DE9BC2"/>
    <w:lvl w:ilvl="0" w:tplc="9EC466B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956C8B"/>
    <w:multiLevelType w:val="hybridMultilevel"/>
    <w:tmpl w:val="3B50C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2F5D0D"/>
    <w:multiLevelType w:val="hybridMultilevel"/>
    <w:tmpl w:val="6686B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B312EA"/>
    <w:multiLevelType w:val="hybridMultilevel"/>
    <w:tmpl w:val="84FA026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FC1FFF"/>
    <w:multiLevelType w:val="hybridMultilevel"/>
    <w:tmpl w:val="A33A5556"/>
    <w:lvl w:ilvl="0" w:tplc="272ABE14">
      <w:start w:val="1"/>
      <w:numFmt w:val="arabicAlpha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7571BA7"/>
    <w:multiLevelType w:val="hybridMultilevel"/>
    <w:tmpl w:val="4B6A9D7E"/>
    <w:lvl w:ilvl="0" w:tplc="6EC2985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B07C0"/>
    <w:multiLevelType w:val="hybridMultilevel"/>
    <w:tmpl w:val="69CE73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6034AC"/>
    <w:multiLevelType w:val="hybridMultilevel"/>
    <w:tmpl w:val="2EE8CE28"/>
    <w:lvl w:ilvl="0" w:tplc="C0B2F47E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E81855"/>
    <w:multiLevelType w:val="hybridMultilevel"/>
    <w:tmpl w:val="60925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477CBC"/>
    <w:multiLevelType w:val="hybridMultilevel"/>
    <w:tmpl w:val="E80EE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59448C"/>
    <w:multiLevelType w:val="hybridMultilevel"/>
    <w:tmpl w:val="9048B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81013A"/>
    <w:multiLevelType w:val="hybridMultilevel"/>
    <w:tmpl w:val="AF00FD94"/>
    <w:lvl w:ilvl="0" w:tplc="B124416E">
      <w:start w:val="1"/>
      <w:numFmt w:val="arabicAlpha"/>
      <w:lvlText w:val="%1."/>
      <w:lvlJc w:val="left"/>
      <w:pPr>
        <w:ind w:left="1080" w:hanging="3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AF52C60"/>
    <w:multiLevelType w:val="hybridMultilevel"/>
    <w:tmpl w:val="3C8C37C0"/>
    <w:lvl w:ilvl="0" w:tplc="A13630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11B1E"/>
    <w:multiLevelType w:val="hybridMultilevel"/>
    <w:tmpl w:val="44A00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4"/>
  </w:num>
  <w:num w:numId="4">
    <w:abstractNumId w:val="12"/>
  </w:num>
  <w:num w:numId="5">
    <w:abstractNumId w:val="7"/>
  </w:num>
  <w:num w:numId="6">
    <w:abstractNumId w:val="1"/>
  </w:num>
  <w:num w:numId="7">
    <w:abstractNumId w:val="2"/>
  </w:num>
  <w:num w:numId="8">
    <w:abstractNumId w:val="6"/>
  </w:num>
  <w:num w:numId="9">
    <w:abstractNumId w:val="9"/>
  </w:num>
  <w:num w:numId="10">
    <w:abstractNumId w:val="3"/>
  </w:num>
  <w:num w:numId="11">
    <w:abstractNumId w:val="17"/>
  </w:num>
  <w:num w:numId="12">
    <w:abstractNumId w:val="16"/>
  </w:num>
  <w:num w:numId="13">
    <w:abstractNumId w:val="0"/>
  </w:num>
  <w:num w:numId="14">
    <w:abstractNumId w:val="5"/>
  </w:num>
  <w:num w:numId="15">
    <w:abstractNumId w:val="15"/>
  </w:num>
  <w:num w:numId="16">
    <w:abstractNumId w:val="8"/>
  </w:num>
  <w:num w:numId="17">
    <w:abstractNumId w:val="14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cumentProtection w:edit="forms" w:enforcement="1" w:cryptProviderType="rsaAES" w:cryptAlgorithmClass="hash" w:cryptAlgorithmType="typeAny" w:cryptAlgorithmSid="14" w:cryptSpinCount="100000" w:hash="kyb3gm8Uray6+3U0HZoL9auBgVb1Ur9gueBkNIr+RR2+3bx/GmanuICM8I2rJnFb8Mxr2/oARBLDb49AQ7WFdA==" w:salt="Ot+VrVpYb0vw9nQTjZ8cs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TM1MDE1NjO2NDRV0lEKTi0uzszPAykwqQUAX9lsZCwAAAA="/>
  </w:docVars>
  <w:rsids>
    <w:rsidRoot w:val="00156F79"/>
    <w:rsid w:val="0001059D"/>
    <w:rsid w:val="000147E9"/>
    <w:rsid w:val="00031545"/>
    <w:rsid w:val="0004526F"/>
    <w:rsid w:val="00051625"/>
    <w:rsid w:val="00074E99"/>
    <w:rsid w:val="000A5CC4"/>
    <w:rsid w:val="000C7CF5"/>
    <w:rsid w:val="0010564D"/>
    <w:rsid w:val="00107112"/>
    <w:rsid w:val="0011230B"/>
    <w:rsid w:val="00113169"/>
    <w:rsid w:val="00156F79"/>
    <w:rsid w:val="0016018B"/>
    <w:rsid w:val="00172401"/>
    <w:rsid w:val="00172901"/>
    <w:rsid w:val="0019705A"/>
    <w:rsid w:val="001A4FCE"/>
    <w:rsid w:val="001C2266"/>
    <w:rsid w:val="001D05DA"/>
    <w:rsid w:val="001D19C7"/>
    <w:rsid w:val="001F06FD"/>
    <w:rsid w:val="001F23F3"/>
    <w:rsid w:val="00204293"/>
    <w:rsid w:val="0022367B"/>
    <w:rsid w:val="00233DB7"/>
    <w:rsid w:val="002776CE"/>
    <w:rsid w:val="002B12CD"/>
    <w:rsid w:val="002C0246"/>
    <w:rsid w:val="002D4881"/>
    <w:rsid w:val="002D59C2"/>
    <w:rsid w:val="002E08BA"/>
    <w:rsid w:val="002F087F"/>
    <w:rsid w:val="002F2B79"/>
    <w:rsid w:val="0031170B"/>
    <w:rsid w:val="0032417D"/>
    <w:rsid w:val="0032456E"/>
    <w:rsid w:val="00334851"/>
    <w:rsid w:val="003609D1"/>
    <w:rsid w:val="003615A9"/>
    <w:rsid w:val="003A5FE3"/>
    <w:rsid w:val="003B3E88"/>
    <w:rsid w:val="003B74E4"/>
    <w:rsid w:val="003E40A7"/>
    <w:rsid w:val="003F4F07"/>
    <w:rsid w:val="003F7D19"/>
    <w:rsid w:val="00413A9F"/>
    <w:rsid w:val="004263AE"/>
    <w:rsid w:val="00432360"/>
    <w:rsid w:val="00433952"/>
    <w:rsid w:val="004349F2"/>
    <w:rsid w:val="00437239"/>
    <w:rsid w:val="00446FA1"/>
    <w:rsid w:val="00447A9C"/>
    <w:rsid w:val="00456442"/>
    <w:rsid w:val="00456589"/>
    <w:rsid w:val="004609DC"/>
    <w:rsid w:val="004712E3"/>
    <w:rsid w:val="00493BB9"/>
    <w:rsid w:val="004C6A0D"/>
    <w:rsid w:val="004F3E13"/>
    <w:rsid w:val="004F7D33"/>
    <w:rsid w:val="005020A7"/>
    <w:rsid w:val="00511450"/>
    <w:rsid w:val="00527D82"/>
    <w:rsid w:val="00534F72"/>
    <w:rsid w:val="005749E1"/>
    <w:rsid w:val="00581303"/>
    <w:rsid w:val="00597F80"/>
    <w:rsid w:val="005D5D5D"/>
    <w:rsid w:val="005E5BCB"/>
    <w:rsid w:val="00605B33"/>
    <w:rsid w:val="00613FA5"/>
    <w:rsid w:val="0063188F"/>
    <w:rsid w:val="0064315B"/>
    <w:rsid w:val="00660ABF"/>
    <w:rsid w:val="00672D7A"/>
    <w:rsid w:val="006927CE"/>
    <w:rsid w:val="006B1347"/>
    <w:rsid w:val="006B63DC"/>
    <w:rsid w:val="006C6177"/>
    <w:rsid w:val="00702509"/>
    <w:rsid w:val="007204AB"/>
    <w:rsid w:val="007233B8"/>
    <w:rsid w:val="007337B5"/>
    <w:rsid w:val="007525AF"/>
    <w:rsid w:val="0075642A"/>
    <w:rsid w:val="00762C17"/>
    <w:rsid w:val="007B0702"/>
    <w:rsid w:val="007B4B84"/>
    <w:rsid w:val="008630AE"/>
    <w:rsid w:val="00875DA3"/>
    <w:rsid w:val="00877A4F"/>
    <w:rsid w:val="00893F0A"/>
    <w:rsid w:val="008B0789"/>
    <w:rsid w:val="008E105F"/>
    <w:rsid w:val="008E3E9F"/>
    <w:rsid w:val="008E69A4"/>
    <w:rsid w:val="008F5CF6"/>
    <w:rsid w:val="009071E3"/>
    <w:rsid w:val="009256DC"/>
    <w:rsid w:val="00930D66"/>
    <w:rsid w:val="00942ECA"/>
    <w:rsid w:val="00981869"/>
    <w:rsid w:val="00985012"/>
    <w:rsid w:val="009D1120"/>
    <w:rsid w:val="009E6219"/>
    <w:rsid w:val="00A75D60"/>
    <w:rsid w:val="00A82F1A"/>
    <w:rsid w:val="00A85C8C"/>
    <w:rsid w:val="00A92DEE"/>
    <w:rsid w:val="00A94D00"/>
    <w:rsid w:val="00A95F0B"/>
    <w:rsid w:val="00AA51BE"/>
    <w:rsid w:val="00AA6A81"/>
    <w:rsid w:val="00AB1E94"/>
    <w:rsid w:val="00AB497A"/>
    <w:rsid w:val="00AC6AC9"/>
    <w:rsid w:val="00AF5274"/>
    <w:rsid w:val="00AF74F5"/>
    <w:rsid w:val="00B26FFC"/>
    <w:rsid w:val="00B405B2"/>
    <w:rsid w:val="00B410F8"/>
    <w:rsid w:val="00B44E32"/>
    <w:rsid w:val="00B47583"/>
    <w:rsid w:val="00B67B27"/>
    <w:rsid w:val="00B8105E"/>
    <w:rsid w:val="00B85BCE"/>
    <w:rsid w:val="00B9345D"/>
    <w:rsid w:val="00BA676C"/>
    <w:rsid w:val="00BC38A9"/>
    <w:rsid w:val="00BE66F9"/>
    <w:rsid w:val="00C02C7C"/>
    <w:rsid w:val="00C44775"/>
    <w:rsid w:val="00C46677"/>
    <w:rsid w:val="00C80F18"/>
    <w:rsid w:val="00C90117"/>
    <w:rsid w:val="00C923EB"/>
    <w:rsid w:val="00C94834"/>
    <w:rsid w:val="00CA47F4"/>
    <w:rsid w:val="00CB12E8"/>
    <w:rsid w:val="00CD3DD0"/>
    <w:rsid w:val="00CE079C"/>
    <w:rsid w:val="00CF0B39"/>
    <w:rsid w:val="00CF1CEC"/>
    <w:rsid w:val="00D03B01"/>
    <w:rsid w:val="00D05AB7"/>
    <w:rsid w:val="00D22232"/>
    <w:rsid w:val="00D304A3"/>
    <w:rsid w:val="00D370D8"/>
    <w:rsid w:val="00D60FAC"/>
    <w:rsid w:val="00D6450D"/>
    <w:rsid w:val="00DC501F"/>
    <w:rsid w:val="00DE1EED"/>
    <w:rsid w:val="00DE24F3"/>
    <w:rsid w:val="00DF04AE"/>
    <w:rsid w:val="00E22DD5"/>
    <w:rsid w:val="00E452BC"/>
    <w:rsid w:val="00E66035"/>
    <w:rsid w:val="00E67D8C"/>
    <w:rsid w:val="00E83976"/>
    <w:rsid w:val="00E862D3"/>
    <w:rsid w:val="00EB55AC"/>
    <w:rsid w:val="00EC7E5B"/>
    <w:rsid w:val="00ED7E83"/>
    <w:rsid w:val="00EE21CA"/>
    <w:rsid w:val="00F33A4F"/>
    <w:rsid w:val="00FA6364"/>
    <w:rsid w:val="00FA6E8A"/>
    <w:rsid w:val="00FD530A"/>
    <w:rsid w:val="00FD6E22"/>
    <w:rsid w:val="00FF178B"/>
    <w:rsid w:val="00FF3E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1EFD4"/>
  <w15:docId w15:val="{3746FD93-839E-45F2-AA64-A2D421CB9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29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6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59C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15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5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5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5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54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E5B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BCB"/>
  </w:style>
  <w:style w:type="paragraph" w:styleId="Footer">
    <w:name w:val="footer"/>
    <w:basedOn w:val="Normal"/>
    <w:link w:val="FooterChar"/>
    <w:uiPriority w:val="99"/>
    <w:unhideWhenUsed/>
    <w:rsid w:val="005E5B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BCB"/>
  </w:style>
  <w:style w:type="character" w:styleId="PlaceholderText">
    <w:name w:val="Placeholder Text"/>
    <w:basedOn w:val="DefaultParagraphFont"/>
    <w:uiPriority w:val="99"/>
    <w:semiHidden/>
    <w:rsid w:val="003245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1CDA6-5D7C-4892-A488-325FFFACEBD5}"/>
      </w:docPartPr>
      <w:docPartBody>
        <w:p w:rsidR="00000000" w:rsidRDefault="001A2A3D">
          <w:r w:rsidRPr="0074216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2A3D"/>
    <w:rsid w:val="001A2A3D"/>
    <w:rsid w:val="00EE2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2A3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D0012-04F4-434F-850C-FFAB296D3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7</Pages>
  <Words>1389</Words>
  <Characters>792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user</cp:lastModifiedBy>
  <cp:revision>15</cp:revision>
  <dcterms:created xsi:type="dcterms:W3CDTF">2021-04-23T13:20:00Z</dcterms:created>
  <dcterms:modified xsi:type="dcterms:W3CDTF">2021-05-25T11:25:00Z</dcterms:modified>
</cp:coreProperties>
</file>